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4A009D" w14:textId="77777777" w:rsidR="00893170" w:rsidRPr="001F1CB4" w:rsidRDefault="001F1CB4">
      <w:pPr>
        <w:rPr>
          <w:b/>
          <w:sz w:val="28"/>
        </w:rPr>
      </w:pPr>
      <w:r w:rsidRPr="001F1CB4">
        <w:rPr>
          <w:b/>
          <w:sz w:val="28"/>
        </w:rPr>
        <w:t>ACCEPTANCE TESTING DOCUMENT</w:t>
      </w:r>
    </w:p>
    <w:p w14:paraId="43065A5C" w14:textId="77777777" w:rsidR="001F1CB4" w:rsidRDefault="001F1CB4"/>
    <w:p w14:paraId="65C5454D" w14:textId="4285403B" w:rsidR="001F1CB4" w:rsidRPr="001F1CB4" w:rsidRDefault="001F1CB4">
      <w:pPr>
        <w:rPr>
          <w:b/>
        </w:rPr>
      </w:pPr>
      <w:r>
        <w:rPr>
          <w:b/>
        </w:rPr>
        <w:t>User Story #</w:t>
      </w:r>
      <w:r w:rsidR="00F9492A">
        <w:rPr>
          <w:b/>
        </w:rPr>
        <w:t>1</w:t>
      </w:r>
      <w:r w:rsidR="0041574D">
        <w:rPr>
          <w:b/>
        </w:rPr>
        <w:t>.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F1CB4" w14:paraId="191DDAC5" w14:textId="77777777" w:rsidTr="001F1CB4">
        <w:tc>
          <w:tcPr>
            <w:tcW w:w="9016" w:type="dxa"/>
          </w:tcPr>
          <w:p w14:paraId="5C00788F" w14:textId="3BBD6E9F" w:rsidR="001F1CB4" w:rsidRPr="001F1CB4" w:rsidRDefault="007A01B3">
            <w:pPr>
              <w:rPr>
                <w:i/>
              </w:rPr>
            </w:pPr>
            <w:r>
              <w:rPr>
                <w:i/>
              </w:rPr>
              <w:t xml:space="preserve">As a user, I want to </w:t>
            </w:r>
            <w:r w:rsidR="00783EE6">
              <w:rPr>
                <w:i/>
              </w:rPr>
              <w:t>add written reviews to movies</w:t>
            </w:r>
            <w:r w:rsidR="00D72C93">
              <w:rPr>
                <w:i/>
              </w:rPr>
              <w:t xml:space="preserve">/tv shows, so I can advise other users of what I thought </w:t>
            </w:r>
            <w:r w:rsidR="001C1D18">
              <w:rPr>
                <w:i/>
              </w:rPr>
              <w:t>of the movie</w:t>
            </w:r>
            <w:r w:rsidR="00BE0A74">
              <w:rPr>
                <w:i/>
              </w:rPr>
              <w:t>.</w:t>
            </w:r>
          </w:p>
        </w:tc>
      </w:tr>
      <w:tr w:rsidR="001F1CB4" w14:paraId="52656748" w14:textId="77777777" w:rsidTr="001F1CB4">
        <w:tc>
          <w:tcPr>
            <w:tcW w:w="9016" w:type="dxa"/>
          </w:tcPr>
          <w:p w14:paraId="391D6CF6" w14:textId="105FBFC0" w:rsidR="001F1CB4" w:rsidRPr="00D55A30" w:rsidRDefault="00D55A30">
            <w:pPr>
              <w:rPr>
                <w:iCs/>
              </w:rPr>
            </w:pPr>
            <w:r>
              <w:rPr>
                <w:iCs/>
              </w:rPr>
              <w:t xml:space="preserve">Given that I am a new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00E4F849" w14:textId="51EE6873" w:rsidR="001F1CB4" w:rsidRDefault="00F23530" w:rsidP="00F23530">
            <w:pPr>
              <w:rPr>
                <w:iCs/>
              </w:rPr>
            </w:pPr>
            <w:r>
              <w:rPr>
                <w:iCs/>
              </w:rPr>
              <w:t xml:space="preserve">And I need to sign </w:t>
            </w:r>
            <w:proofErr w:type="gramStart"/>
            <w:r>
              <w:rPr>
                <w:iCs/>
              </w:rPr>
              <w:t>up</w:t>
            </w:r>
            <w:proofErr w:type="gramEnd"/>
            <w:r>
              <w:rPr>
                <w:iCs/>
              </w:rPr>
              <w:t xml:space="preserve"> </w:t>
            </w:r>
          </w:p>
          <w:p w14:paraId="194D837C" w14:textId="5D708A52" w:rsidR="002D2407" w:rsidRPr="00F23530" w:rsidRDefault="00BB39B7" w:rsidP="00F23530">
            <w:pPr>
              <w:rPr>
                <w:iCs/>
              </w:rPr>
            </w:pPr>
            <w:r>
              <w:rPr>
                <w:iCs/>
              </w:rPr>
              <w:t>And then I login in my account</w:t>
            </w:r>
          </w:p>
          <w:p w14:paraId="7ED3FE78" w14:textId="77777777" w:rsidR="001F1CB4" w:rsidRDefault="001F1CB4">
            <w:pPr>
              <w:rPr>
                <w:iCs/>
              </w:rPr>
            </w:pPr>
          </w:p>
          <w:p w14:paraId="70979C26" w14:textId="77777777" w:rsidR="00BD0D4E" w:rsidRDefault="00BD0D4E">
            <w:pPr>
              <w:rPr>
                <w:iCs/>
              </w:rPr>
            </w:pPr>
            <w:r>
              <w:rPr>
                <w:iCs/>
              </w:rPr>
              <w:t>When I press ‘View All shows button’</w:t>
            </w:r>
          </w:p>
          <w:p w14:paraId="2E345E57" w14:textId="2A07350B" w:rsidR="0003070B" w:rsidRDefault="00762FDD">
            <w:pPr>
              <w:rPr>
                <w:iCs/>
              </w:rPr>
            </w:pPr>
            <w:r>
              <w:rPr>
                <w:iCs/>
              </w:rPr>
              <w:t xml:space="preserve">And </w:t>
            </w:r>
            <w:r w:rsidR="0003070B">
              <w:rPr>
                <w:iCs/>
              </w:rPr>
              <w:t xml:space="preserve"> I select a particular </w:t>
            </w:r>
            <w:proofErr w:type="gramStart"/>
            <w:r w:rsidR="0003070B">
              <w:rPr>
                <w:iCs/>
              </w:rPr>
              <w:t>movie</w:t>
            </w:r>
            <w:proofErr w:type="gramEnd"/>
          </w:p>
          <w:p w14:paraId="718AAB7A" w14:textId="77777777" w:rsidR="00762FDD" w:rsidRDefault="00762FDD">
            <w:pPr>
              <w:rPr>
                <w:iCs/>
              </w:rPr>
            </w:pPr>
          </w:p>
          <w:p w14:paraId="4C648A63" w14:textId="77777777" w:rsidR="00762FDD" w:rsidRDefault="00F9492A">
            <w:pPr>
              <w:rPr>
                <w:iCs/>
              </w:rPr>
            </w:pPr>
            <w:r>
              <w:rPr>
                <w:iCs/>
              </w:rPr>
              <w:t xml:space="preserve">Then </w:t>
            </w:r>
            <w:r w:rsidR="00762FDD">
              <w:rPr>
                <w:iCs/>
              </w:rPr>
              <w:t xml:space="preserve"> </w:t>
            </w:r>
            <w:r>
              <w:rPr>
                <w:iCs/>
              </w:rPr>
              <w:t>I can click add review</w:t>
            </w:r>
          </w:p>
          <w:p w14:paraId="09E93365" w14:textId="5EE3AD6E" w:rsidR="007F0CAD" w:rsidRPr="00BD0D4E" w:rsidRDefault="007F0CAD">
            <w:pPr>
              <w:rPr>
                <w:iCs/>
              </w:rPr>
            </w:pPr>
            <w:r>
              <w:rPr>
                <w:iCs/>
              </w:rPr>
              <w:t xml:space="preserve">And </w:t>
            </w:r>
            <w:r w:rsidR="001E5878">
              <w:rPr>
                <w:iCs/>
              </w:rPr>
              <w:t>I can post my rating and review</w:t>
            </w:r>
            <w:r w:rsidR="00B1337B">
              <w:rPr>
                <w:iCs/>
              </w:rPr>
              <w:t xml:space="preserve"> by clicking</w:t>
            </w:r>
            <w:r w:rsidR="00EA12CA">
              <w:rPr>
                <w:iCs/>
              </w:rPr>
              <w:t xml:space="preserve"> post</w:t>
            </w:r>
          </w:p>
        </w:tc>
      </w:tr>
    </w:tbl>
    <w:p w14:paraId="17381AD6" w14:textId="77777777" w:rsidR="001F1CB4" w:rsidRDefault="001F1CB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1F1CB4" w14:paraId="6F433E9D" w14:textId="77777777" w:rsidTr="12BBAE1B">
        <w:tc>
          <w:tcPr>
            <w:tcW w:w="1555" w:type="dxa"/>
            <w:vMerge w:val="restart"/>
          </w:tcPr>
          <w:p w14:paraId="5E6A49E0" w14:textId="77777777" w:rsidR="001F1CB4" w:rsidRPr="001F1CB4" w:rsidRDefault="001F1CB4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2EA0F0D1" w14:textId="658ACF42" w:rsidR="001F1CB4" w:rsidRDefault="001F1CB4">
            <w:r>
              <w:t>Browser:</w:t>
            </w:r>
            <w:r w:rsidR="00946000">
              <w:t xml:space="preserve"> chrome</w:t>
            </w:r>
            <w:r w:rsidR="00375B5B">
              <w:t xml:space="preserve">, </w:t>
            </w:r>
            <w:proofErr w:type="spellStart"/>
            <w:r w:rsidR="00375B5B">
              <w:t>firefox</w:t>
            </w:r>
            <w:proofErr w:type="spellEnd"/>
            <w:r w:rsidR="00375B5B">
              <w:t>, safari</w:t>
            </w:r>
          </w:p>
        </w:tc>
      </w:tr>
      <w:tr w:rsidR="001F1CB4" w14:paraId="71C8276C" w14:textId="77777777" w:rsidTr="12BBAE1B">
        <w:tc>
          <w:tcPr>
            <w:tcW w:w="1555" w:type="dxa"/>
            <w:vMerge/>
          </w:tcPr>
          <w:p w14:paraId="01C61230" w14:textId="77777777" w:rsidR="001F1CB4" w:rsidRDefault="001F1CB4"/>
        </w:tc>
        <w:tc>
          <w:tcPr>
            <w:tcW w:w="7461" w:type="dxa"/>
          </w:tcPr>
          <w:p w14:paraId="26B46660" w14:textId="7A1C094B" w:rsidR="001F1CB4" w:rsidRDefault="001F1CB4">
            <w:r>
              <w:t>Date/Time:</w:t>
            </w:r>
            <w:r w:rsidR="00946000">
              <w:t xml:space="preserve"> 12.43am/</w:t>
            </w:r>
            <w:r w:rsidR="00DB3079">
              <w:t xml:space="preserve"> 22.05.21</w:t>
            </w:r>
          </w:p>
        </w:tc>
      </w:tr>
      <w:tr w:rsidR="001F1CB4" w14:paraId="5F59D5D8" w14:textId="77777777" w:rsidTr="12BBAE1B">
        <w:tc>
          <w:tcPr>
            <w:tcW w:w="1555" w:type="dxa"/>
            <w:vMerge/>
          </w:tcPr>
          <w:p w14:paraId="269D5412" w14:textId="77777777" w:rsidR="001F1CB4" w:rsidRDefault="001F1CB4"/>
        </w:tc>
        <w:tc>
          <w:tcPr>
            <w:tcW w:w="7461" w:type="dxa"/>
          </w:tcPr>
          <w:p w14:paraId="7CAEF780" w14:textId="7DB53053" w:rsidR="001F1CB4" w:rsidRDefault="001F1CB4">
            <w:r>
              <w:t>Tester:</w:t>
            </w:r>
            <w:r w:rsidR="00DB3079">
              <w:t xml:space="preserve"> </w:t>
            </w:r>
            <w:proofErr w:type="spellStart"/>
            <w:r w:rsidR="00DB3079">
              <w:t>Showvic</w:t>
            </w:r>
            <w:proofErr w:type="spellEnd"/>
          </w:p>
        </w:tc>
      </w:tr>
      <w:tr w:rsidR="001F1CB4" w14:paraId="736D3A29" w14:textId="77777777" w:rsidTr="12BBAE1B">
        <w:tc>
          <w:tcPr>
            <w:tcW w:w="1555" w:type="dxa"/>
            <w:vMerge/>
          </w:tcPr>
          <w:p w14:paraId="146DB27D" w14:textId="77777777" w:rsidR="001F1CB4" w:rsidRDefault="001F1CB4"/>
        </w:tc>
        <w:tc>
          <w:tcPr>
            <w:tcW w:w="7461" w:type="dxa"/>
          </w:tcPr>
          <w:p w14:paraId="4F6511EB" w14:textId="098D49C0" w:rsidR="001F1CB4" w:rsidRDefault="001F1CB4">
            <w:r>
              <w:t>Actual Result:</w:t>
            </w:r>
            <w:r w:rsidR="00807F6C">
              <w:t xml:space="preserve"> Works completely fine</w:t>
            </w:r>
          </w:p>
        </w:tc>
      </w:tr>
      <w:tr w:rsidR="001F1CB4" w14:paraId="0C52B7B5" w14:textId="77777777" w:rsidTr="12BBAE1B">
        <w:tc>
          <w:tcPr>
            <w:tcW w:w="1555" w:type="dxa"/>
            <w:vMerge/>
          </w:tcPr>
          <w:p w14:paraId="405D3646" w14:textId="77777777" w:rsidR="001F1CB4" w:rsidRDefault="001F1CB4"/>
        </w:tc>
        <w:tc>
          <w:tcPr>
            <w:tcW w:w="7461" w:type="dxa"/>
          </w:tcPr>
          <w:p w14:paraId="52F7ED2D" w14:textId="6974A64E" w:rsidR="001F1CB4" w:rsidRDefault="12BBAE1B">
            <w:r>
              <w:t>Bugs Found: None</w:t>
            </w:r>
          </w:p>
        </w:tc>
      </w:tr>
      <w:tr w:rsidR="12BBAE1B" w14:paraId="634A9F68" w14:textId="77777777" w:rsidTr="12BBAE1B">
        <w:tc>
          <w:tcPr>
            <w:tcW w:w="1555" w:type="dxa"/>
            <w:vMerge/>
          </w:tcPr>
          <w:p w14:paraId="46BED3E2" w14:textId="77777777" w:rsidR="005170B2" w:rsidRDefault="005170B2"/>
        </w:tc>
        <w:tc>
          <w:tcPr>
            <w:tcW w:w="7461" w:type="dxa"/>
          </w:tcPr>
          <w:p w14:paraId="0702685B" w14:textId="3C224555" w:rsidR="12BBAE1B" w:rsidRDefault="12BBAE1B" w:rsidP="12BBAE1B">
            <w:r>
              <w:t>No of attempts: 3</w:t>
            </w:r>
          </w:p>
        </w:tc>
      </w:tr>
    </w:tbl>
    <w:p w14:paraId="5C5E64DB" w14:textId="63A91665" w:rsidR="001F1CB4" w:rsidRPr="0041574D" w:rsidRDefault="0041574D">
      <w:pPr>
        <w:rPr>
          <w:b/>
        </w:rPr>
      </w:pPr>
      <w:r>
        <w:rPr>
          <w:b/>
        </w:rPr>
        <w:t>User Story #1.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5BCE" w14:paraId="0C9D2F6A" w14:textId="77777777" w:rsidTr="00061172">
        <w:tc>
          <w:tcPr>
            <w:tcW w:w="9016" w:type="dxa"/>
          </w:tcPr>
          <w:p w14:paraId="7B5F2862" w14:textId="77777777" w:rsidR="00E65BCE" w:rsidRPr="001F1CB4" w:rsidRDefault="00E65BCE" w:rsidP="00061172">
            <w:pPr>
              <w:rPr>
                <w:i/>
              </w:rPr>
            </w:pPr>
            <w:r>
              <w:rPr>
                <w:i/>
              </w:rPr>
              <w:t>As a user, I want to add written reviews to movies/tv shows, so I can advise other users of what I thought of the movie.</w:t>
            </w:r>
          </w:p>
        </w:tc>
      </w:tr>
      <w:tr w:rsidR="00E65BCE" w14:paraId="5AB31A5B" w14:textId="77777777" w:rsidTr="00061172">
        <w:tc>
          <w:tcPr>
            <w:tcW w:w="9016" w:type="dxa"/>
          </w:tcPr>
          <w:p w14:paraId="0C8595CF" w14:textId="77777777" w:rsidR="00E65BCE" w:rsidRPr="00D55A30" w:rsidRDefault="00E65BCE" w:rsidP="00061172">
            <w:pPr>
              <w:rPr>
                <w:iCs/>
              </w:rPr>
            </w:pPr>
            <w:r>
              <w:rPr>
                <w:iCs/>
              </w:rPr>
              <w:t xml:space="preserve">Given that I am a new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39DD0D0C" w14:textId="358DCF76" w:rsidR="00E65BCE" w:rsidRDefault="002E2558" w:rsidP="00061172">
            <w:pPr>
              <w:rPr>
                <w:iCs/>
              </w:rPr>
            </w:pPr>
            <w:r>
              <w:rPr>
                <w:iCs/>
              </w:rPr>
              <w:t>And I did not login or register</w:t>
            </w:r>
          </w:p>
          <w:p w14:paraId="5AFE53D2" w14:textId="77777777" w:rsidR="002E2558" w:rsidRDefault="002E2558" w:rsidP="00061172">
            <w:pPr>
              <w:rPr>
                <w:iCs/>
              </w:rPr>
            </w:pPr>
          </w:p>
          <w:p w14:paraId="704A4BF0" w14:textId="77777777" w:rsidR="00E65BCE" w:rsidRDefault="00E65BCE" w:rsidP="00061172">
            <w:pPr>
              <w:rPr>
                <w:iCs/>
              </w:rPr>
            </w:pPr>
            <w:r>
              <w:rPr>
                <w:iCs/>
              </w:rPr>
              <w:t>When I press ‘View All shows button’</w:t>
            </w:r>
          </w:p>
          <w:p w14:paraId="6D503A6F" w14:textId="77777777" w:rsidR="00E65BCE" w:rsidRDefault="00E65BCE" w:rsidP="00061172">
            <w:pPr>
              <w:rPr>
                <w:iCs/>
              </w:rPr>
            </w:pPr>
            <w:r>
              <w:rPr>
                <w:iCs/>
              </w:rPr>
              <w:t xml:space="preserve">And  I select a particular </w:t>
            </w:r>
            <w:proofErr w:type="gramStart"/>
            <w:r>
              <w:rPr>
                <w:iCs/>
              </w:rPr>
              <w:t>movie</w:t>
            </w:r>
            <w:proofErr w:type="gramEnd"/>
          </w:p>
          <w:p w14:paraId="39DEA518" w14:textId="77777777" w:rsidR="00E65BCE" w:rsidRDefault="00E65BCE" w:rsidP="00061172">
            <w:pPr>
              <w:rPr>
                <w:iCs/>
              </w:rPr>
            </w:pPr>
          </w:p>
          <w:p w14:paraId="2D704B6F" w14:textId="4152DD8C" w:rsidR="00E65BCE" w:rsidRDefault="00E65BCE" w:rsidP="00061172">
            <w:pPr>
              <w:rPr>
                <w:iCs/>
              </w:rPr>
            </w:pPr>
            <w:r>
              <w:rPr>
                <w:iCs/>
              </w:rPr>
              <w:t xml:space="preserve">Then  </w:t>
            </w:r>
            <w:r w:rsidR="00CA507F">
              <w:rPr>
                <w:iCs/>
              </w:rPr>
              <w:t>I type my ratings and review</w:t>
            </w:r>
          </w:p>
          <w:p w14:paraId="480AA044" w14:textId="4AA2D87E" w:rsidR="00E65BCE" w:rsidRPr="00BD0D4E" w:rsidRDefault="00E65BCE" w:rsidP="00061172">
            <w:pPr>
              <w:rPr>
                <w:iCs/>
              </w:rPr>
            </w:pPr>
            <w:r>
              <w:rPr>
                <w:iCs/>
              </w:rPr>
              <w:t xml:space="preserve">And I </w:t>
            </w:r>
            <w:r w:rsidR="00CA507F">
              <w:rPr>
                <w:iCs/>
              </w:rPr>
              <w:t>am asked to login before I post</w:t>
            </w:r>
            <w:r w:rsidR="00DF3A47">
              <w:rPr>
                <w:iCs/>
              </w:rPr>
              <w:t xml:space="preserve"> them</w:t>
            </w:r>
          </w:p>
        </w:tc>
      </w:tr>
    </w:tbl>
    <w:p w14:paraId="2407041B" w14:textId="77777777" w:rsidR="00E65BCE" w:rsidRDefault="00E65BCE" w:rsidP="00E65BC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49E23F7A" w14:textId="77777777" w:rsidTr="12BBAE1B">
        <w:tc>
          <w:tcPr>
            <w:tcW w:w="1555" w:type="dxa"/>
            <w:vMerge w:val="restart"/>
          </w:tcPr>
          <w:p w14:paraId="3C353AA1" w14:textId="77777777" w:rsidR="00375B5B" w:rsidRPr="001F1CB4" w:rsidRDefault="00375B5B" w:rsidP="00375B5B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6116FC84" w14:textId="329CDD53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00375B5B" w14:paraId="4809A86B" w14:textId="77777777" w:rsidTr="12BBAE1B">
        <w:tc>
          <w:tcPr>
            <w:tcW w:w="1555" w:type="dxa"/>
            <w:vMerge/>
          </w:tcPr>
          <w:p w14:paraId="07A9F7E7" w14:textId="77777777" w:rsidR="00375B5B" w:rsidRDefault="00375B5B" w:rsidP="00375B5B"/>
        </w:tc>
        <w:tc>
          <w:tcPr>
            <w:tcW w:w="7461" w:type="dxa"/>
          </w:tcPr>
          <w:p w14:paraId="1E97FE76" w14:textId="02072BDB" w:rsidR="00375B5B" w:rsidRDefault="00375B5B" w:rsidP="00375B5B">
            <w:r>
              <w:t>Date/Time: 1.30am/ 22.05.21</w:t>
            </w:r>
          </w:p>
        </w:tc>
      </w:tr>
      <w:tr w:rsidR="00375B5B" w14:paraId="2DB69586" w14:textId="77777777" w:rsidTr="12BBAE1B">
        <w:tc>
          <w:tcPr>
            <w:tcW w:w="1555" w:type="dxa"/>
            <w:vMerge/>
          </w:tcPr>
          <w:p w14:paraId="358EE983" w14:textId="77777777" w:rsidR="00375B5B" w:rsidRDefault="00375B5B" w:rsidP="00375B5B"/>
        </w:tc>
        <w:tc>
          <w:tcPr>
            <w:tcW w:w="7461" w:type="dxa"/>
          </w:tcPr>
          <w:p w14:paraId="46A11BDC" w14:textId="77777777" w:rsidR="00375B5B" w:rsidRDefault="00375B5B" w:rsidP="00375B5B">
            <w:r>
              <w:t xml:space="preserve">Tester: </w:t>
            </w:r>
            <w:proofErr w:type="spellStart"/>
            <w:r>
              <w:t>Showvic</w:t>
            </w:r>
            <w:proofErr w:type="spellEnd"/>
          </w:p>
        </w:tc>
      </w:tr>
      <w:tr w:rsidR="00375B5B" w14:paraId="1E58B8FF" w14:textId="77777777" w:rsidTr="12BBAE1B">
        <w:tc>
          <w:tcPr>
            <w:tcW w:w="1555" w:type="dxa"/>
            <w:vMerge/>
          </w:tcPr>
          <w:p w14:paraId="5092FDE9" w14:textId="77777777" w:rsidR="00375B5B" w:rsidRDefault="00375B5B" w:rsidP="00375B5B"/>
        </w:tc>
        <w:tc>
          <w:tcPr>
            <w:tcW w:w="7461" w:type="dxa"/>
          </w:tcPr>
          <w:p w14:paraId="3223B162" w14:textId="77777777" w:rsidR="00375B5B" w:rsidRDefault="00375B5B" w:rsidP="00375B5B">
            <w:r>
              <w:t>Actual Result: Works completely fine</w:t>
            </w:r>
          </w:p>
        </w:tc>
      </w:tr>
      <w:tr w:rsidR="00375B5B" w14:paraId="506D941F" w14:textId="77777777" w:rsidTr="12BBAE1B">
        <w:tc>
          <w:tcPr>
            <w:tcW w:w="1555" w:type="dxa"/>
            <w:vMerge/>
          </w:tcPr>
          <w:p w14:paraId="4CBDD18C" w14:textId="77777777" w:rsidR="00375B5B" w:rsidRDefault="00375B5B" w:rsidP="00375B5B"/>
        </w:tc>
        <w:tc>
          <w:tcPr>
            <w:tcW w:w="7461" w:type="dxa"/>
          </w:tcPr>
          <w:p w14:paraId="291CC991" w14:textId="33DACE32" w:rsidR="00375B5B" w:rsidRDefault="00375B5B" w:rsidP="00375B5B">
            <w:r>
              <w:t>Bugs Found: The button does not redirect me to login page</w:t>
            </w:r>
          </w:p>
        </w:tc>
      </w:tr>
      <w:tr w:rsidR="00375B5B" w14:paraId="3A929F34" w14:textId="77777777" w:rsidTr="12BBAE1B">
        <w:tc>
          <w:tcPr>
            <w:tcW w:w="1555" w:type="dxa"/>
            <w:vMerge/>
          </w:tcPr>
          <w:p w14:paraId="7AF54CDA" w14:textId="77777777" w:rsidR="00375B5B" w:rsidRDefault="00375B5B" w:rsidP="00375B5B"/>
        </w:tc>
        <w:tc>
          <w:tcPr>
            <w:tcW w:w="7461" w:type="dxa"/>
          </w:tcPr>
          <w:p w14:paraId="52BAB8A9" w14:textId="142694B1" w:rsidR="00375B5B" w:rsidRDefault="00375B5B" w:rsidP="00375B5B">
            <w:r>
              <w:t>No of attempts: 3</w:t>
            </w:r>
          </w:p>
        </w:tc>
      </w:tr>
    </w:tbl>
    <w:p w14:paraId="16D837F0" w14:textId="77777777" w:rsidR="00E65BCE" w:rsidRDefault="00E65BCE" w:rsidP="00E65BCE"/>
    <w:p w14:paraId="7FE6C162" w14:textId="77777777" w:rsidR="00E65BCE" w:rsidRPr="00935632" w:rsidRDefault="00E65BCE" w:rsidP="00E65BCE">
      <w:pPr>
        <w:rPr>
          <w:i/>
        </w:rPr>
      </w:pPr>
    </w:p>
    <w:p w14:paraId="2BF44F03" w14:textId="77777777" w:rsidR="00FE5A41" w:rsidRDefault="00FE5A41" w:rsidP="001D0B11">
      <w:pPr>
        <w:rPr>
          <w:b/>
        </w:rPr>
      </w:pPr>
    </w:p>
    <w:p w14:paraId="688EA6AB" w14:textId="77777777" w:rsidR="002D6123" w:rsidRDefault="002D6123" w:rsidP="001D0B11">
      <w:pPr>
        <w:rPr>
          <w:b/>
        </w:rPr>
      </w:pPr>
    </w:p>
    <w:p w14:paraId="7547A524" w14:textId="77777777" w:rsidR="002D6123" w:rsidRDefault="002D6123" w:rsidP="001D0B11">
      <w:pPr>
        <w:rPr>
          <w:b/>
        </w:rPr>
      </w:pPr>
    </w:p>
    <w:p w14:paraId="4123767D" w14:textId="77777777" w:rsidR="002D6123" w:rsidRDefault="002D6123" w:rsidP="001D0B11">
      <w:pPr>
        <w:rPr>
          <w:b/>
        </w:rPr>
      </w:pPr>
    </w:p>
    <w:p w14:paraId="759800E1" w14:textId="5897584D" w:rsidR="001D0B11" w:rsidRPr="001F1CB4" w:rsidRDefault="001D0B11" w:rsidP="001D0B11">
      <w:pPr>
        <w:rPr>
          <w:b/>
        </w:rPr>
      </w:pPr>
      <w:r>
        <w:rPr>
          <w:b/>
        </w:rPr>
        <w:t>User Story #</w:t>
      </w:r>
      <w:r w:rsidR="00FE5A41">
        <w:rPr>
          <w:b/>
        </w:rPr>
        <w:t>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D0B11" w14:paraId="7704865C" w14:textId="77777777" w:rsidTr="00061172">
        <w:tc>
          <w:tcPr>
            <w:tcW w:w="9016" w:type="dxa"/>
          </w:tcPr>
          <w:p w14:paraId="6366BA43" w14:textId="3498BB5B" w:rsidR="001D0B11" w:rsidRPr="001F1CB4" w:rsidRDefault="001D0B11" w:rsidP="00061172">
            <w:pPr>
              <w:rPr>
                <w:i/>
              </w:rPr>
            </w:pPr>
            <w:r>
              <w:rPr>
                <w:i/>
              </w:rPr>
              <w:t xml:space="preserve">As a user, I want to </w:t>
            </w:r>
            <w:r w:rsidR="007019CB">
              <w:rPr>
                <w:i/>
              </w:rPr>
              <w:t xml:space="preserve">be able to create an </w:t>
            </w:r>
            <w:proofErr w:type="spellStart"/>
            <w:r w:rsidR="007019CB">
              <w:rPr>
                <w:i/>
              </w:rPr>
              <w:t>MovieMad</w:t>
            </w:r>
            <w:proofErr w:type="spellEnd"/>
            <w:r w:rsidR="007019CB">
              <w:rPr>
                <w:i/>
              </w:rPr>
              <w:t xml:space="preserve"> account</w:t>
            </w:r>
            <w:r w:rsidR="002D6123">
              <w:rPr>
                <w:i/>
              </w:rPr>
              <w:t>,</w:t>
            </w:r>
            <w:r w:rsidR="007019CB">
              <w:rPr>
                <w:i/>
              </w:rPr>
              <w:t xml:space="preserve"> so I can access all user functionality.</w:t>
            </w:r>
          </w:p>
        </w:tc>
      </w:tr>
      <w:tr w:rsidR="001D0B11" w14:paraId="74BD9AE6" w14:textId="77777777" w:rsidTr="00061172">
        <w:tc>
          <w:tcPr>
            <w:tcW w:w="9016" w:type="dxa"/>
          </w:tcPr>
          <w:p w14:paraId="5FF4A2B5" w14:textId="1255DAE2" w:rsidR="001D0B11" w:rsidRDefault="001D0B11" w:rsidP="00061172">
            <w:pPr>
              <w:rPr>
                <w:iCs/>
              </w:rPr>
            </w:pPr>
            <w:r>
              <w:rPr>
                <w:iCs/>
              </w:rPr>
              <w:t xml:space="preserve">Given that I am a new </w:t>
            </w:r>
            <w:proofErr w:type="gramStart"/>
            <w:r>
              <w:rPr>
                <w:iCs/>
              </w:rPr>
              <w:t>user</w:t>
            </w:r>
            <w:proofErr w:type="gramEnd"/>
          </w:p>
          <w:p w14:paraId="02BAC8E7" w14:textId="77777777" w:rsidR="001C7F87" w:rsidRDefault="001C7F87" w:rsidP="00061172">
            <w:pPr>
              <w:rPr>
                <w:iCs/>
              </w:rPr>
            </w:pPr>
          </w:p>
          <w:p w14:paraId="4712E846" w14:textId="5CEAB2EC" w:rsidR="001D0B11" w:rsidRDefault="001D0B11" w:rsidP="00061172">
            <w:pPr>
              <w:rPr>
                <w:iCs/>
              </w:rPr>
            </w:pPr>
            <w:r>
              <w:rPr>
                <w:iCs/>
              </w:rPr>
              <w:t>When I</w:t>
            </w:r>
            <w:r w:rsidR="00195ECA">
              <w:rPr>
                <w:iCs/>
              </w:rPr>
              <w:t xml:space="preserve"> sign up</w:t>
            </w:r>
          </w:p>
          <w:p w14:paraId="3B659C32" w14:textId="6E8B3C96" w:rsidR="001D0B11" w:rsidRDefault="001D0B11" w:rsidP="00061172">
            <w:pPr>
              <w:rPr>
                <w:iCs/>
              </w:rPr>
            </w:pPr>
            <w:r>
              <w:rPr>
                <w:iCs/>
              </w:rPr>
              <w:t>And</w:t>
            </w:r>
            <w:r w:rsidR="001C5F37">
              <w:rPr>
                <w:iCs/>
              </w:rPr>
              <w:t xml:space="preserve"> I login my account</w:t>
            </w:r>
          </w:p>
          <w:p w14:paraId="4426110A" w14:textId="77777777" w:rsidR="001D0B11" w:rsidRDefault="001D0B11" w:rsidP="00061172">
            <w:pPr>
              <w:rPr>
                <w:iCs/>
              </w:rPr>
            </w:pPr>
          </w:p>
          <w:p w14:paraId="5E3D67A2" w14:textId="78871959" w:rsidR="001D0B11" w:rsidRPr="00BD0D4E" w:rsidRDefault="001D0B11" w:rsidP="00061172">
            <w:pPr>
              <w:rPr>
                <w:iCs/>
              </w:rPr>
            </w:pPr>
            <w:r>
              <w:rPr>
                <w:iCs/>
              </w:rPr>
              <w:t xml:space="preserve">Then  I can </w:t>
            </w:r>
            <w:r w:rsidR="001C5F37">
              <w:rPr>
                <w:iCs/>
              </w:rPr>
              <w:t>see all the functionalities  like movies, series, reviews, ratings and so on</w:t>
            </w:r>
          </w:p>
        </w:tc>
      </w:tr>
    </w:tbl>
    <w:p w14:paraId="28EC5CB9" w14:textId="77777777" w:rsidR="001D0B11" w:rsidRDefault="001D0B11" w:rsidP="001D0B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48B8C300" w14:textId="77777777" w:rsidTr="12BBAE1B">
        <w:tc>
          <w:tcPr>
            <w:tcW w:w="1555" w:type="dxa"/>
            <w:vMerge w:val="restart"/>
          </w:tcPr>
          <w:p w14:paraId="0EADDFBB" w14:textId="77777777" w:rsidR="00375B5B" w:rsidRPr="001F1CB4" w:rsidRDefault="00375B5B" w:rsidP="00375B5B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3F6CB717" w14:textId="2A448654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001D0B11" w14:paraId="6AECA44B" w14:textId="77777777" w:rsidTr="12BBAE1B">
        <w:tc>
          <w:tcPr>
            <w:tcW w:w="1555" w:type="dxa"/>
            <w:vMerge/>
          </w:tcPr>
          <w:p w14:paraId="731DA213" w14:textId="77777777" w:rsidR="001D0B11" w:rsidRDefault="001D0B11" w:rsidP="00061172"/>
        </w:tc>
        <w:tc>
          <w:tcPr>
            <w:tcW w:w="7461" w:type="dxa"/>
          </w:tcPr>
          <w:p w14:paraId="52DFB341" w14:textId="41CFBE51" w:rsidR="001D0B11" w:rsidRDefault="001D0B11" w:rsidP="00061172">
            <w:r>
              <w:t>Date/Time: 12.4</w:t>
            </w:r>
            <w:r w:rsidR="001C7F87">
              <w:t>5</w:t>
            </w:r>
            <w:r>
              <w:t>am/ 22.05.21</w:t>
            </w:r>
          </w:p>
        </w:tc>
      </w:tr>
      <w:tr w:rsidR="001D0B11" w14:paraId="537363AE" w14:textId="77777777" w:rsidTr="12BBAE1B">
        <w:tc>
          <w:tcPr>
            <w:tcW w:w="1555" w:type="dxa"/>
            <w:vMerge/>
          </w:tcPr>
          <w:p w14:paraId="1367CFBA" w14:textId="77777777" w:rsidR="001D0B11" w:rsidRDefault="001D0B11" w:rsidP="00061172"/>
        </w:tc>
        <w:tc>
          <w:tcPr>
            <w:tcW w:w="7461" w:type="dxa"/>
          </w:tcPr>
          <w:p w14:paraId="1098DD6D" w14:textId="77777777" w:rsidR="001D0B11" w:rsidRDefault="001D0B11" w:rsidP="00061172">
            <w:r>
              <w:t xml:space="preserve">Tester: </w:t>
            </w:r>
            <w:proofErr w:type="spellStart"/>
            <w:r>
              <w:t>Showvic</w:t>
            </w:r>
            <w:proofErr w:type="spellEnd"/>
          </w:p>
        </w:tc>
      </w:tr>
      <w:tr w:rsidR="001D0B11" w14:paraId="20434DA0" w14:textId="77777777" w:rsidTr="12BBAE1B">
        <w:tc>
          <w:tcPr>
            <w:tcW w:w="1555" w:type="dxa"/>
            <w:vMerge/>
          </w:tcPr>
          <w:p w14:paraId="0CC3F630" w14:textId="77777777" w:rsidR="001D0B11" w:rsidRDefault="001D0B11" w:rsidP="00061172"/>
        </w:tc>
        <w:tc>
          <w:tcPr>
            <w:tcW w:w="7461" w:type="dxa"/>
          </w:tcPr>
          <w:p w14:paraId="54C83919" w14:textId="26239268" w:rsidR="001D0B11" w:rsidRDefault="001D0B11" w:rsidP="00061172">
            <w:r>
              <w:t xml:space="preserve">Actual Result: Works </w:t>
            </w:r>
            <w:r w:rsidR="001C7F87">
              <w:t>well</w:t>
            </w:r>
          </w:p>
        </w:tc>
      </w:tr>
      <w:tr w:rsidR="001D0B11" w14:paraId="48B0E066" w14:textId="77777777" w:rsidTr="12BBAE1B">
        <w:tc>
          <w:tcPr>
            <w:tcW w:w="1555" w:type="dxa"/>
            <w:vMerge/>
          </w:tcPr>
          <w:p w14:paraId="5105A8EC" w14:textId="77777777" w:rsidR="001D0B11" w:rsidRDefault="001D0B11" w:rsidP="00061172"/>
        </w:tc>
        <w:tc>
          <w:tcPr>
            <w:tcW w:w="7461" w:type="dxa"/>
          </w:tcPr>
          <w:p w14:paraId="612E4F9B" w14:textId="77777777" w:rsidR="001D0B11" w:rsidRDefault="001D0B11" w:rsidP="00061172">
            <w:r>
              <w:t>Bugs Found: None</w:t>
            </w:r>
          </w:p>
        </w:tc>
      </w:tr>
      <w:tr w:rsidR="12BBAE1B" w14:paraId="263997AE" w14:textId="77777777" w:rsidTr="12BBAE1B">
        <w:tc>
          <w:tcPr>
            <w:tcW w:w="1555" w:type="dxa"/>
            <w:vMerge/>
          </w:tcPr>
          <w:p w14:paraId="5331D4C4" w14:textId="77777777" w:rsidR="005170B2" w:rsidRDefault="005170B2"/>
        </w:tc>
        <w:tc>
          <w:tcPr>
            <w:tcW w:w="7461" w:type="dxa"/>
          </w:tcPr>
          <w:p w14:paraId="67C60440" w14:textId="5F11BBCD" w:rsidR="12BBAE1B" w:rsidRDefault="12BBAE1B" w:rsidP="12BBAE1B">
            <w:r>
              <w:t>No of attempts: 3</w:t>
            </w:r>
          </w:p>
        </w:tc>
      </w:tr>
    </w:tbl>
    <w:p w14:paraId="31DAA372" w14:textId="3B2DF1EC" w:rsidR="001F1CB4" w:rsidRDefault="001F1CB4" w:rsidP="00935632">
      <w:pPr>
        <w:rPr>
          <w:i/>
        </w:rPr>
      </w:pPr>
    </w:p>
    <w:p w14:paraId="5562A67A" w14:textId="07DFE766" w:rsidR="001C1A54" w:rsidRPr="001F1CB4" w:rsidRDefault="001C1A54" w:rsidP="001C1A54">
      <w:pPr>
        <w:rPr>
          <w:b/>
        </w:rPr>
      </w:pPr>
      <w:r>
        <w:rPr>
          <w:b/>
        </w:rPr>
        <w:t>User Story #</w:t>
      </w:r>
      <w:r w:rsidR="0045237B">
        <w:rPr>
          <w:b/>
        </w:rPr>
        <w:t>3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C1A54" w14:paraId="5061C4AF" w14:textId="77777777" w:rsidTr="00061172">
        <w:tc>
          <w:tcPr>
            <w:tcW w:w="9016" w:type="dxa"/>
          </w:tcPr>
          <w:p w14:paraId="449983CA" w14:textId="66C93564" w:rsidR="001C1A54" w:rsidRPr="001F1CB4" w:rsidRDefault="001C1A54" w:rsidP="00061172">
            <w:pPr>
              <w:rPr>
                <w:i/>
              </w:rPr>
            </w:pPr>
            <w:r>
              <w:rPr>
                <w:i/>
              </w:rPr>
              <w:t xml:space="preserve">As </w:t>
            </w:r>
            <w:r w:rsidR="007A5C6D">
              <w:rPr>
                <w:i/>
              </w:rPr>
              <w:t>a</w:t>
            </w:r>
            <w:r w:rsidR="00101AC5">
              <w:rPr>
                <w:i/>
              </w:rPr>
              <w:t>n</w:t>
            </w:r>
            <w:r w:rsidR="007A5C6D">
              <w:rPr>
                <w:i/>
              </w:rPr>
              <w:t xml:space="preserve"> </w:t>
            </w:r>
            <w:r w:rsidR="00012E72">
              <w:rPr>
                <w:i/>
              </w:rPr>
              <w:t xml:space="preserve">unregistered user, I would </w:t>
            </w:r>
            <w:r w:rsidR="005F5D47">
              <w:rPr>
                <w:i/>
              </w:rPr>
              <w:t>like to view movies and info without an account</w:t>
            </w:r>
            <w:r w:rsidR="009D1B26">
              <w:rPr>
                <w:i/>
              </w:rPr>
              <w:t>, s</w:t>
            </w:r>
            <w:r w:rsidR="00955051">
              <w:rPr>
                <w:i/>
              </w:rPr>
              <w:t>o</w:t>
            </w:r>
            <w:r w:rsidR="009D1B26">
              <w:rPr>
                <w:i/>
              </w:rPr>
              <w:t xml:space="preserve"> that I can quickly </w:t>
            </w:r>
            <w:r w:rsidR="00955051">
              <w:rPr>
                <w:i/>
              </w:rPr>
              <w:t>look up info without the annoyance of signing up</w:t>
            </w:r>
            <w:r w:rsidR="00977795">
              <w:rPr>
                <w:i/>
              </w:rPr>
              <w:t>.</w:t>
            </w:r>
          </w:p>
        </w:tc>
      </w:tr>
      <w:tr w:rsidR="001C1A54" w14:paraId="6D811563" w14:textId="77777777" w:rsidTr="00061172">
        <w:tc>
          <w:tcPr>
            <w:tcW w:w="9016" w:type="dxa"/>
          </w:tcPr>
          <w:p w14:paraId="51C3416B" w14:textId="429ABC98" w:rsidR="001C1A54" w:rsidRDefault="001C1A54" w:rsidP="00061172">
            <w:pPr>
              <w:rPr>
                <w:iCs/>
              </w:rPr>
            </w:pPr>
            <w:r>
              <w:rPr>
                <w:iCs/>
              </w:rPr>
              <w:t xml:space="preserve">Given that I </w:t>
            </w:r>
            <w:r w:rsidR="00977795">
              <w:rPr>
                <w:iCs/>
              </w:rPr>
              <w:t>did</w:t>
            </w:r>
            <w:r w:rsidR="00101AC5">
              <w:rPr>
                <w:iCs/>
              </w:rPr>
              <w:t xml:space="preserve"> </w:t>
            </w:r>
            <w:r w:rsidR="00977795">
              <w:rPr>
                <w:iCs/>
              </w:rPr>
              <w:t>n</w:t>
            </w:r>
            <w:r w:rsidR="00101AC5">
              <w:rPr>
                <w:iCs/>
              </w:rPr>
              <w:t>o</w:t>
            </w:r>
            <w:r w:rsidR="00977795">
              <w:rPr>
                <w:iCs/>
              </w:rPr>
              <w:t xml:space="preserve">t register </w:t>
            </w:r>
            <w:proofErr w:type="gramStart"/>
            <w:r w:rsidR="00977795">
              <w:rPr>
                <w:iCs/>
              </w:rPr>
              <w:t>yet</w:t>
            </w:r>
            <w:proofErr w:type="gramEnd"/>
          </w:p>
          <w:p w14:paraId="4AB18987" w14:textId="77777777" w:rsidR="001C1A54" w:rsidRDefault="001C1A54" w:rsidP="00061172">
            <w:pPr>
              <w:rPr>
                <w:iCs/>
              </w:rPr>
            </w:pPr>
          </w:p>
          <w:p w14:paraId="17F5C9DA" w14:textId="671D36B9" w:rsidR="001C1A54" w:rsidRDefault="001C1A54" w:rsidP="00061172">
            <w:pPr>
              <w:rPr>
                <w:iCs/>
              </w:rPr>
            </w:pPr>
            <w:r>
              <w:rPr>
                <w:iCs/>
              </w:rPr>
              <w:t xml:space="preserve">When I </w:t>
            </w:r>
            <w:r w:rsidR="00977795">
              <w:rPr>
                <w:iCs/>
              </w:rPr>
              <w:t>cli</w:t>
            </w:r>
            <w:r w:rsidR="00101AC5">
              <w:rPr>
                <w:iCs/>
              </w:rPr>
              <w:t>c</w:t>
            </w:r>
            <w:r w:rsidR="00977795">
              <w:rPr>
                <w:iCs/>
              </w:rPr>
              <w:t>k on ‘view all shows</w:t>
            </w:r>
            <w:r w:rsidR="00101AC5">
              <w:rPr>
                <w:iCs/>
              </w:rPr>
              <w:t>’</w:t>
            </w:r>
          </w:p>
          <w:p w14:paraId="7279F4B7" w14:textId="77777777" w:rsidR="001C1A54" w:rsidRDefault="001C1A54" w:rsidP="00061172">
            <w:pPr>
              <w:rPr>
                <w:iCs/>
              </w:rPr>
            </w:pPr>
          </w:p>
          <w:p w14:paraId="4BAE019F" w14:textId="625F838D" w:rsidR="001C1A54" w:rsidRPr="00BD0D4E" w:rsidRDefault="001C1A54" w:rsidP="00061172">
            <w:pPr>
              <w:rPr>
                <w:iCs/>
              </w:rPr>
            </w:pPr>
            <w:r>
              <w:rPr>
                <w:iCs/>
              </w:rPr>
              <w:t>Then  I can see all the</w:t>
            </w:r>
            <w:r w:rsidR="00101AC5">
              <w:rPr>
                <w:iCs/>
              </w:rPr>
              <w:t xml:space="preserve"> info related to movies and shows</w:t>
            </w:r>
            <w:r w:rsidR="00515FE3">
              <w:rPr>
                <w:iCs/>
              </w:rPr>
              <w:t xml:space="preserve"> like rating, </w:t>
            </w:r>
            <w:proofErr w:type="gramStart"/>
            <w:r w:rsidR="00515FE3">
              <w:rPr>
                <w:iCs/>
              </w:rPr>
              <w:t>review</w:t>
            </w:r>
            <w:proofErr w:type="gramEnd"/>
            <w:r w:rsidR="00515FE3">
              <w:rPr>
                <w:iCs/>
              </w:rPr>
              <w:t xml:space="preserve"> and length.</w:t>
            </w:r>
          </w:p>
        </w:tc>
      </w:tr>
    </w:tbl>
    <w:p w14:paraId="0C1E74FF" w14:textId="77777777" w:rsidR="001C1A54" w:rsidRDefault="001C1A54" w:rsidP="001C1A5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1937E558" w14:textId="77777777" w:rsidTr="12BBAE1B">
        <w:tc>
          <w:tcPr>
            <w:tcW w:w="1555" w:type="dxa"/>
            <w:vMerge w:val="restart"/>
          </w:tcPr>
          <w:p w14:paraId="077B2232" w14:textId="77777777" w:rsidR="00375B5B" w:rsidRPr="001F1CB4" w:rsidRDefault="00375B5B" w:rsidP="00375B5B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19DB9D8D" w14:textId="679BED7E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001C1A54" w14:paraId="68695CC7" w14:textId="77777777" w:rsidTr="12BBAE1B">
        <w:tc>
          <w:tcPr>
            <w:tcW w:w="1555" w:type="dxa"/>
            <w:vMerge/>
          </w:tcPr>
          <w:p w14:paraId="10662083" w14:textId="77777777" w:rsidR="001C1A54" w:rsidRDefault="001C1A54" w:rsidP="00061172"/>
        </w:tc>
        <w:tc>
          <w:tcPr>
            <w:tcW w:w="7461" w:type="dxa"/>
          </w:tcPr>
          <w:p w14:paraId="38F9F644" w14:textId="3838A738" w:rsidR="001C1A54" w:rsidRDefault="001C1A54" w:rsidP="00061172">
            <w:r>
              <w:t xml:space="preserve">Date/Time: </w:t>
            </w:r>
            <w:r w:rsidR="00DA66FC">
              <w:t>2.05</w:t>
            </w:r>
            <w:r>
              <w:t>am</w:t>
            </w:r>
            <w:r w:rsidR="00DA66FC">
              <w:t xml:space="preserve"> </w:t>
            </w:r>
            <w:r>
              <w:t>/ 22.05.21</w:t>
            </w:r>
          </w:p>
        </w:tc>
      </w:tr>
      <w:tr w:rsidR="001C1A54" w14:paraId="62ACAE7B" w14:textId="77777777" w:rsidTr="12BBAE1B">
        <w:tc>
          <w:tcPr>
            <w:tcW w:w="1555" w:type="dxa"/>
            <w:vMerge/>
          </w:tcPr>
          <w:p w14:paraId="2D192279" w14:textId="77777777" w:rsidR="001C1A54" w:rsidRDefault="001C1A54" w:rsidP="00061172"/>
        </w:tc>
        <w:tc>
          <w:tcPr>
            <w:tcW w:w="7461" w:type="dxa"/>
          </w:tcPr>
          <w:p w14:paraId="384C502D" w14:textId="77777777" w:rsidR="001C1A54" w:rsidRDefault="001C1A54" w:rsidP="00061172">
            <w:r>
              <w:t xml:space="preserve">Tester: </w:t>
            </w:r>
            <w:proofErr w:type="spellStart"/>
            <w:r>
              <w:t>Showvic</w:t>
            </w:r>
            <w:proofErr w:type="spellEnd"/>
          </w:p>
        </w:tc>
      </w:tr>
      <w:tr w:rsidR="12BBAE1B" w14:paraId="701B379D" w14:textId="77777777" w:rsidTr="12BBAE1B">
        <w:tc>
          <w:tcPr>
            <w:tcW w:w="1555" w:type="dxa"/>
            <w:vMerge/>
          </w:tcPr>
          <w:p w14:paraId="788B5C2D" w14:textId="77777777" w:rsidR="005170B2" w:rsidRDefault="005170B2"/>
        </w:tc>
        <w:tc>
          <w:tcPr>
            <w:tcW w:w="7461" w:type="dxa"/>
          </w:tcPr>
          <w:p w14:paraId="6BE56879" w14:textId="1BF80947" w:rsidR="12BBAE1B" w:rsidRDefault="12BBAE1B" w:rsidP="12BBAE1B">
            <w:r>
              <w:t>No of attempts: 3</w:t>
            </w:r>
          </w:p>
        </w:tc>
      </w:tr>
    </w:tbl>
    <w:p w14:paraId="6E08C8B0" w14:textId="52B60466" w:rsidR="12BBAE1B" w:rsidRDefault="12BBAE1B" w:rsidP="12BBAE1B">
      <w:pPr>
        <w:rPr>
          <w:i/>
          <w:iCs/>
        </w:rPr>
      </w:pPr>
    </w:p>
    <w:p w14:paraId="609573DB" w14:textId="2C7A9774" w:rsidR="00762558" w:rsidRPr="001F1CB4" w:rsidRDefault="00762558" w:rsidP="00762558">
      <w:pPr>
        <w:rPr>
          <w:b/>
        </w:rPr>
      </w:pPr>
      <w:r>
        <w:rPr>
          <w:b/>
        </w:rPr>
        <w:t>User Story #4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62558" w14:paraId="3B397A62" w14:textId="77777777" w:rsidTr="00061172">
        <w:tc>
          <w:tcPr>
            <w:tcW w:w="9016" w:type="dxa"/>
          </w:tcPr>
          <w:p w14:paraId="608A7864" w14:textId="29B16ADC" w:rsidR="00762558" w:rsidRPr="001F1CB4" w:rsidRDefault="00A233F1" w:rsidP="00061172">
            <w:pPr>
              <w:rPr>
                <w:i/>
              </w:rPr>
            </w:pPr>
            <w:r>
              <w:rPr>
                <w:i/>
              </w:rPr>
              <w:t>As a user, I want to see images related to my search so that I can easily pick</w:t>
            </w:r>
            <w:r w:rsidR="00D25824">
              <w:rPr>
                <w:i/>
              </w:rPr>
              <w:t xml:space="preserve"> from what I want</w:t>
            </w:r>
          </w:p>
        </w:tc>
      </w:tr>
      <w:tr w:rsidR="00762558" w14:paraId="6AC57D82" w14:textId="77777777" w:rsidTr="00061172">
        <w:tc>
          <w:tcPr>
            <w:tcW w:w="9016" w:type="dxa"/>
          </w:tcPr>
          <w:p w14:paraId="2718C437" w14:textId="00975EEB" w:rsidR="00762558" w:rsidRDefault="00762558" w:rsidP="00061172">
            <w:pPr>
              <w:rPr>
                <w:iCs/>
              </w:rPr>
            </w:pPr>
            <w:r>
              <w:rPr>
                <w:iCs/>
              </w:rPr>
              <w:t xml:space="preserve">Given that I </w:t>
            </w:r>
            <w:r w:rsidR="00D25824">
              <w:rPr>
                <w:iCs/>
              </w:rPr>
              <w:t xml:space="preserve">am a registered/unregistered </w:t>
            </w:r>
            <w:proofErr w:type="gramStart"/>
            <w:r w:rsidR="00D25824">
              <w:rPr>
                <w:iCs/>
              </w:rPr>
              <w:t>user</w:t>
            </w:r>
            <w:proofErr w:type="gramEnd"/>
          </w:p>
          <w:p w14:paraId="7C2C37CF" w14:textId="77777777" w:rsidR="00762558" w:rsidRDefault="00762558" w:rsidP="00061172">
            <w:pPr>
              <w:rPr>
                <w:iCs/>
              </w:rPr>
            </w:pPr>
          </w:p>
          <w:p w14:paraId="47660B7E" w14:textId="77777777" w:rsidR="00762558" w:rsidRDefault="00762558" w:rsidP="00061172">
            <w:pPr>
              <w:rPr>
                <w:iCs/>
              </w:rPr>
            </w:pPr>
            <w:r>
              <w:rPr>
                <w:iCs/>
              </w:rPr>
              <w:t>When I click on ‘view all shows’</w:t>
            </w:r>
          </w:p>
          <w:p w14:paraId="30D3AE07" w14:textId="77777777" w:rsidR="00762558" w:rsidRDefault="00762558" w:rsidP="00061172">
            <w:pPr>
              <w:rPr>
                <w:iCs/>
              </w:rPr>
            </w:pPr>
          </w:p>
          <w:p w14:paraId="5B1AF100" w14:textId="77777777" w:rsidR="00762558" w:rsidRDefault="00762558" w:rsidP="00061172">
            <w:pPr>
              <w:rPr>
                <w:iCs/>
              </w:rPr>
            </w:pPr>
            <w:r>
              <w:rPr>
                <w:iCs/>
              </w:rPr>
              <w:t>Then  I can see all the i</w:t>
            </w:r>
            <w:r w:rsidR="00D25824">
              <w:rPr>
                <w:iCs/>
              </w:rPr>
              <w:t>mages related to</w:t>
            </w:r>
            <w:r w:rsidR="006B6F96">
              <w:rPr>
                <w:iCs/>
              </w:rPr>
              <w:t xml:space="preserve"> movies and shows</w:t>
            </w:r>
          </w:p>
          <w:p w14:paraId="43C8006F" w14:textId="03673BA2" w:rsidR="006B6F96" w:rsidRPr="00BD0D4E" w:rsidRDefault="006B6F96" w:rsidP="00061172">
            <w:pPr>
              <w:rPr>
                <w:iCs/>
              </w:rPr>
            </w:pPr>
            <w:r>
              <w:rPr>
                <w:iCs/>
              </w:rPr>
              <w:t xml:space="preserve">And I </w:t>
            </w:r>
            <w:r w:rsidR="00BD0163">
              <w:rPr>
                <w:iCs/>
              </w:rPr>
              <w:t>search</w:t>
            </w:r>
            <w:r w:rsidR="001E5225">
              <w:rPr>
                <w:iCs/>
              </w:rPr>
              <w:t xml:space="preserve"> my movies and shows</w:t>
            </w:r>
            <w:r w:rsidR="00BD0163">
              <w:rPr>
                <w:iCs/>
              </w:rPr>
              <w:t xml:space="preserve"> quite easily</w:t>
            </w:r>
          </w:p>
        </w:tc>
      </w:tr>
    </w:tbl>
    <w:p w14:paraId="356CE69A" w14:textId="77777777" w:rsidR="00762558" w:rsidRDefault="00762558" w:rsidP="0076255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4212B7A1" w14:textId="77777777" w:rsidTr="12BBAE1B">
        <w:tc>
          <w:tcPr>
            <w:tcW w:w="1555" w:type="dxa"/>
            <w:vMerge w:val="restart"/>
          </w:tcPr>
          <w:p w14:paraId="2DD77DE2" w14:textId="77777777" w:rsidR="00375B5B" w:rsidRPr="001F1CB4" w:rsidRDefault="00375B5B" w:rsidP="00375B5B">
            <w:pPr>
              <w:rPr>
                <w:b/>
              </w:rPr>
            </w:pPr>
            <w:r w:rsidRPr="001F1CB4">
              <w:rPr>
                <w:b/>
              </w:rPr>
              <w:t>Test Case</w:t>
            </w:r>
          </w:p>
        </w:tc>
        <w:tc>
          <w:tcPr>
            <w:tcW w:w="7461" w:type="dxa"/>
          </w:tcPr>
          <w:p w14:paraId="3F051C12" w14:textId="6A022F84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00762558" w14:paraId="238E7B78" w14:textId="77777777" w:rsidTr="12BBAE1B">
        <w:tc>
          <w:tcPr>
            <w:tcW w:w="1555" w:type="dxa"/>
            <w:vMerge/>
          </w:tcPr>
          <w:p w14:paraId="631B7434" w14:textId="77777777" w:rsidR="00762558" w:rsidRDefault="00762558" w:rsidP="00061172"/>
        </w:tc>
        <w:tc>
          <w:tcPr>
            <w:tcW w:w="7461" w:type="dxa"/>
          </w:tcPr>
          <w:p w14:paraId="2F45CB21" w14:textId="1EE228A4" w:rsidR="00762558" w:rsidRDefault="00762558" w:rsidP="00061172">
            <w:r>
              <w:t>Date/Time: 2.</w:t>
            </w:r>
            <w:r w:rsidR="00BD0163">
              <w:t>31</w:t>
            </w:r>
            <w:r>
              <w:t>am / 22.05.21</w:t>
            </w:r>
          </w:p>
        </w:tc>
      </w:tr>
      <w:tr w:rsidR="00762558" w14:paraId="1D0B582D" w14:textId="77777777" w:rsidTr="12BBAE1B">
        <w:tc>
          <w:tcPr>
            <w:tcW w:w="1555" w:type="dxa"/>
            <w:vMerge/>
          </w:tcPr>
          <w:p w14:paraId="2C237333" w14:textId="77777777" w:rsidR="00762558" w:rsidRDefault="00762558" w:rsidP="00061172"/>
        </w:tc>
        <w:tc>
          <w:tcPr>
            <w:tcW w:w="7461" w:type="dxa"/>
          </w:tcPr>
          <w:p w14:paraId="670745BD" w14:textId="77777777" w:rsidR="00762558" w:rsidRDefault="00762558" w:rsidP="00061172">
            <w:r>
              <w:t xml:space="preserve">Tester: </w:t>
            </w:r>
            <w:proofErr w:type="spellStart"/>
            <w:r>
              <w:t>Showvic</w:t>
            </w:r>
            <w:proofErr w:type="spellEnd"/>
          </w:p>
        </w:tc>
      </w:tr>
      <w:tr w:rsidR="12BBAE1B" w14:paraId="787C92EC" w14:textId="77777777" w:rsidTr="12BBAE1B">
        <w:tc>
          <w:tcPr>
            <w:tcW w:w="1555" w:type="dxa"/>
            <w:vMerge/>
          </w:tcPr>
          <w:p w14:paraId="7EA7643F" w14:textId="77777777" w:rsidR="005170B2" w:rsidRDefault="005170B2"/>
        </w:tc>
        <w:tc>
          <w:tcPr>
            <w:tcW w:w="7461" w:type="dxa"/>
          </w:tcPr>
          <w:p w14:paraId="116F0AF9" w14:textId="0CA8DAC9" w:rsidR="12BBAE1B" w:rsidRDefault="12BBAE1B" w:rsidP="12BBAE1B">
            <w:r>
              <w:t>No of attempts: 3</w:t>
            </w:r>
          </w:p>
        </w:tc>
      </w:tr>
    </w:tbl>
    <w:p w14:paraId="7501C953" w14:textId="77777777" w:rsidR="00762558" w:rsidRPr="00935632" w:rsidRDefault="00762558" w:rsidP="12BBAE1B">
      <w:pPr>
        <w:rPr>
          <w:i/>
          <w:iCs/>
        </w:rPr>
      </w:pPr>
    </w:p>
    <w:p w14:paraId="0C82629F" w14:textId="09508562" w:rsidR="12BBAE1B" w:rsidRDefault="12BBAE1B" w:rsidP="12BBAE1B">
      <w:pPr>
        <w:rPr>
          <w:b/>
          <w:bCs/>
        </w:rPr>
      </w:pPr>
    </w:p>
    <w:p w14:paraId="4D3BC83B" w14:textId="481C2E78" w:rsidR="12BBAE1B" w:rsidRDefault="12BBAE1B" w:rsidP="12BBAE1B">
      <w:pPr>
        <w:rPr>
          <w:b/>
          <w:bCs/>
        </w:rPr>
      </w:pPr>
    </w:p>
    <w:p w14:paraId="23C20CE4" w14:textId="2CDA3A2C" w:rsidR="12BBAE1B" w:rsidRDefault="12BBAE1B" w:rsidP="12BBAE1B">
      <w:pPr>
        <w:rPr>
          <w:b/>
          <w:bCs/>
        </w:rPr>
      </w:pPr>
    </w:p>
    <w:p w14:paraId="7606F77D" w14:textId="37D0B37D" w:rsidR="12BBAE1B" w:rsidRDefault="12BBAE1B" w:rsidP="12BBAE1B">
      <w:pPr>
        <w:rPr>
          <w:b/>
          <w:bCs/>
        </w:rPr>
      </w:pPr>
    </w:p>
    <w:p w14:paraId="40A24949" w14:textId="391CB40A" w:rsidR="12BBAE1B" w:rsidRDefault="12BBAE1B" w:rsidP="12BBAE1B">
      <w:pPr>
        <w:rPr>
          <w:b/>
          <w:bCs/>
        </w:rPr>
      </w:pPr>
      <w:r w:rsidRPr="12BBAE1B">
        <w:rPr>
          <w:b/>
          <w:bCs/>
        </w:rPr>
        <w:t>User Story #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12BBAE1B" w14:paraId="2385E87A" w14:textId="77777777" w:rsidTr="12BBAE1B">
        <w:tc>
          <w:tcPr>
            <w:tcW w:w="9016" w:type="dxa"/>
          </w:tcPr>
          <w:p w14:paraId="2FD91A49" w14:textId="5CDD03D0" w:rsidR="12BBAE1B" w:rsidRDefault="12BBAE1B" w:rsidP="12BBAE1B">
            <w:pPr>
              <w:rPr>
                <w:i/>
                <w:iCs/>
              </w:rPr>
            </w:pPr>
            <w:r w:rsidRPr="12BBAE1B">
              <w:rPr>
                <w:i/>
                <w:iCs/>
              </w:rPr>
              <w:t>As an Admin user, I want to review all movies/shows so that I REMOVE them if they are not legitimate</w:t>
            </w:r>
          </w:p>
        </w:tc>
      </w:tr>
      <w:tr w:rsidR="12BBAE1B" w14:paraId="2EAF47D1" w14:textId="77777777" w:rsidTr="12BBAE1B">
        <w:tc>
          <w:tcPr>
            <w:tcW w:w="9016" w:type="dxa"/>
          </w:tcPr>
          <w:p w14:paraId="37F6FD9A" w14:textId="7F7657B7" w:rsidR="12BBAE1B" w:rsidRDefault="12BBAE1B">
            <w:r>
              <w:t xml:space="preserve">Given that I am an </w:t>
            </w:r>
            <w:proofErr w:type="gramStart"/>
            <w:r>
              <w:t>Administrator</w:t>
            </w:r>
            <w:proofErr w:type="gramEnd"/>
          </w:p>
          <w:p w14:paraId="2E25F754" w14:textId="77777777" w:rsidR="12BBAE1B" w:rsidRDefault="12BBAE1B"/>
          <w:p w14:paraId="5BF59366" w14:textId="21BC7AEB" w:rsidR="12BBAE1B" w:rsidRDefault="12BBAE1B">
            <w:r>
              <w:t>When I click on “delete show” button on “</w:t>
            </w:r>
            <w:proofErr w:type="spellStart"/>
            <w:r>
              <w:t>viewShow</w:t>
            </w:r>
            <w:proofErr w:type="spellEnd"/>
            <w:r>
              <w:t>” page of a show/movie I selected</w:t>
            </w:r>
          </w:p>
          <w:p w14:paraId="62D143DB" w14:textId="77777777" w:rsidR="12BBAE1B" w:rsidRDefault="12BBAE1B"/>
          <w:p w14:paraId="6F15A972" w14:textId="7F575D9C" w:rsidR="12BBAE1B" w:rsidRDefault="12BBAE1B" w:rsidP="12BBAE1B">
            <w:pPr>
              <w:spacing w:line="259" w:lineRule="auto"/>
            </w:pPr>
            <w:r>
              <w:t>Then the show/movie is deleted and no longer shown on the “</w:t>
            </w:r>
            <w:proofErr w:type="spellStart"/>
            <w:r>
              <w:t>viewAllShows</w:t>
            </w:r>
            <w:proofErr w:type="spellEnd"/>
            <w:r>
              <w:t>” page.</w:t>
            </w:r>
          </w:p>
        </w:tc>
      </w:tr>
    </w:tbl>
    <w:p w14:paraId="103C3925" w14:textId="77777777" w:rsidR="12BBAE1B" w:rsidRDefault="12BBAE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0B88CAB2" w14:textId="77777777" w:rsidTr="12BBAE1B">
        <w:tc>
          <w:tcPr>
            <w:tcW w:w="1555" w:type="dxa"/>
            <w:vMerge w:val="restart"/>
          </w:tcPr>
          <w:p w14:paraId="2CE6A463" w14:textId="77777777" w:rsidR="00375B5B" w:rsidRDefault="00375B5B" w:rsidP="00375B5B">
            <w:pPr>
              <w:rPr>
                <w:b/>
                <w:bCs/>
              </w:rPr>
            </w:pPr>
            <w:r w:rsidRPr="12BBAE1B">
              <w:rPr>
                <w:b/>
                <w:bCs/>
              </w:rPr>
              <w:t>Test Case</w:t>
            </w:r>
          </w:p>
        </w:tc>
        <w:tc>
          <w:tcPr>
            <w:tcW w:w="7461" w:type="dxa"/>
          </w:tcPr>
          <w:p w14:paraId="0AF3A35B" w14:textId="6523D034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12BBAE1B" w14:paraId="686EABF3" w14:textId="77777777" w:rsidTr="12BBAE1B">
        <w:tc>
          <w:tcPr>
            <w:tcW w:w="1555" w:type="dxa"/>
            <w:vMerge/>
          </w:tcPr>
          <w:p w14:paraId="0349551F" w14:textId="77777777" w:rsidR="005170B2" w:rsidRDefault="005170B2"/>
        </w:tc>
        <w:tc>
          <w:tcPr>
            <w:tcW w:w="7461" w:type="dxa"/>
          </w:tcPr>
          <w:p w14:paraId="420418DC" w14:textId="46EEFAAA" w:rsidR="12BBAE1B" w:rsidRDefault="12BBAE1B">
            <w:r>
              <w:t>Date/Time: 2.32am / 22.05.21</w:t>
            </w:r>
          </w:p>
        </w:tc>
      </w:tr>
      <w:tr w:rsidR="12BBAE1B" w14:paraId="19A0C8C7" w14:textId="77777777" w:rsidTr="12BBAE1B">
        <w:tc>
          <w:tcPr>
            <w:tcW w:w="1555" w:type="dxa"/>
            <w:vMerge/>
          </w:tcPr>
          <w:p w14:paraId="44DDA9CB" w14:textId="77777777" w:rsidR="005170B2" w:rsidRDefault="005170B2"/>
        </w:tc>
        <w:tc>
          <w:tcPr>
            <w:tcW w:w="7461" w:type="dxa"/>
          </w:tcPr>
          <w:p w14:paraId="6514EE07" w14:textId="7B0BEFCC" w:rsidR="12BBAE1B" w:rsidRDefault="12BBAE1B">
            <w:r>
              <w:t>Tester: Jigme</w:t>
            </w:r>
          </w:p>
        </w:tc>
      </w:tr>
      <w:tr w:rsidR="12BBAE1B" w14:paraId="1AB6B9BD" w14:textId="77777777" w:rsidTr="12BBAE1B">
        <w:tc>
          <w:tcPr>
            <w:tcW w:w="1555" w:type="dxa"/>
            <w:vMerge/>
          </w:tcPr>
          <w:p w14:paraId="15B9A60D" w14:textId="77777777" w:rsidR="005170B2" w:rsidRDefault="005170B2"/>
        </w:tc>
        <w:tc>
          <w:tcPr>
            <w:tcW w:w="7461" w:type="dxa"/>
          </w:tcPr>
          <w:p w14:paraId="3A0E91D5" w14:textId="1614CC5C" w:rsidR="12BBAE1B" w:rsidRDefault="12BBAE1B" w:rsidP="12BBAE1B">
            <w:r>
              <w:t>Errors/Bugs: No bugs or errors.</w:t>
            </w:r>
          </w:p>
        </w:tc>
      </w:tr>
      <w:tr w:rsidR="12BBAE1B" w14:paraId="0ECB8006" w14:textId="77777777" w:rsidTr="12BBAE1B">
        <w:tc>
          <w:tcPr>
            <w:tcW w:w="1555" w:type="dxa"/>
            <w:vMerge/>
          </w:tcPr>
          <w:p w14:paraId="6A1D3454" w14:textId="77777777" w:rsidR="005170B2" w:rsidRDefault="005170B2"/>
        </w:tc>
        <w:tc>
          <w:tcPr>
            <w:tcW w:w="7461" w:type="dxa"/>
          </w:tcPr>
          <w:p w14:paraId="2CF14565" w14:textId="6ECFDE3C" w:rsidR="12BBAE1B" w:rsidRDefault="12BBAE1B" w:rsidP="12BBAE1B">
            <w:r>
              <w:t>No of attempts: 3</w:t>
            </w:r>
          </w:p>
        </w:tc>
      </w:tr>
    </w:tbl>
    <w:p w14:paraId="4B34996F" w14:textId="77777777" w:rsidR="12BBAE1B" w:rsidRDefault="12BBAE1B" w:rsidP="12BBAE1B">
      <w:pPr>
        <w:rPr>
          <w:i/>
          <w:iCs/>
        </w:rPr>
      </w:pPr>
    </w:p>
    <w:p w14:paraId="22383BE1" w14:textId="7B395E41" w:rsidR="12BBAE1B" w:rsidRDefault="12BBAE1B" w:rsidP="12BBAE1B">
      <w:pPr>
        <w:rPr>
          <w:b/>
          <w:bCs/>
        </w:rPr>
      </w:pPr>
      <w:r w:rsidRPr="12BBAE1B">
        <w:rPr>
          <w:b/>
          <w:bCs/>
        </w:rPr>
        <w:t>User Story #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12BBAE1B" w14:paraId="739C2481" w14:textId="77777777" w:rsidTr="12BBAE1B">
        <w:tc>
          <w:tcPr>
            <w:tcW w:w="9016" w:type="dxa"/>
          </w:tcPr>
          <w:p w14:paraId="73194E98" w14:textId="44AF5405" w:rsidR="12BBAE1B" w:rsidRDefault="12BBAE1B" w:rsidP="12BBAE1B">
            <w:pPr>
              <w:rPr>
                <w:i/>
                <w:iCs/>
              </w:rPr>
            </w:pPr>
            <w:r w:rsidRPr="12BBAE1B">
              <w:rPr>
                <w:i/>
                <w:iCs/>
              </w:rPr>
              <w:t>As an Admin user, I want to review all movies/shows so that I can EDIT their details</w:t>
            </w:r>
          </w:p>
        </w:tc>
      </w:tr>
      <w:tr w:rsidR="12BBAE1B" w14:paraId="181D7382" w14:textId="77777777" w:rsidTr="12BBAE1B">
        <w:tc>
          <w:tcPr>
            <w:tcW w:w="9016" w:type="dxa"/>
          </w:tcPr>
          <w:p w14:paraId="743D897B" w14:textId="7F7657B7" w:rsidR="12BBAE1B" w:rsidRDefault="12BBAE1B">
            <w:r>
              <w:t xml:space="preserve">Given that I am an </w:t>
            </w:r>
            <w:proofErr w:type="gramStart"/>
            <w:r>
              <w:t>Administrator</w:t>
            </w:r>
            <w:proofErr w:type="gramEnd"/>
          </w:p>
          <w:p w14:paraId="64B512E3" w14:textId="77777777" w:rsidR="12BBAE1B" w:rsidRDefault="12BBAE1B"/>
          <w:p w14:paraId="738B1536" w14:textId="1837C37F" w:rsidR="12BBAE1B" w:rsidRDefault="12BBAE1B">
            <w:r>
              <w:t>When I click on “Edit Show” button on “</w:t>
            </w:r>
            <w:proofErr w:type="spellStart"/>
            <w:r>
              <w:t>viewShow</w:t>
            </w:r>
            <w:proofErr w:type="spellEnd"/>
            <w:r>
              <w:t>” page of a show/movie I selected</w:t>
            </w:r>
          </w:p>
          <w:p w14:paraId="3F2CD1CF" w14:textId="096C0628" w:rsidR="12BBAE1B" w:rsidRDefault="12BBAE1B" w:rsidP="12BBAE1B">
            <w:r>
              <w:t>And I am redirected to “</w:t>
            </w:r>
            <w:proofErr w:type="spellStart"/>
            <w:r>
              <w:t>EditShow</w:t>
            </w:r>
            <w:proofErr w:type="spellEnd"/>
            <w:r>
              <w:t xml:space="preserve">” page where I can fill in the new details and submit them by clicking the “edit show” </w:t>
            </w:r>
            <w:proofErr w:type="gramStart"/>
            <w:r>
              <w:t>button</w:t>
            </w:r>
            <w:proofErr w:type="gramEnd"/>
          </w:p>
          <w:p w14:paraId="2D7547F3" w14:textId="77777777" w:rsidR="12BBAE1B" w:rsidRDefault="12BBAE1B"/>
          <w:p w14:paraId="0BB8666C" w14:textId="47B35CF9" w:rsidR="12BBAE1B" w:rsidRDefault="12BBAE1B" w:rsidP="12BBAE1B">
            <w:pPr>
              <w:spacing w:line="259" w:lineRule="auto"/>
            </w:pPr>
            <w:r>
              <w:t xml:space="preserve">Then the new data is updated and can be viewed on </w:t>
            </w:r>
            <w:proofErr w:type="spellStart"/>
            <w:r>
              <w:t>viewShow</w:t>
            </w:r>
            <w:proofErr w:type="spellEnd"/>
            <w:r>
              <w:t xml:space="preserve"> page.</w:t>
            </w:r>
          </w:p>
        </w:tc>
      </w:tr>
    </w:tbl>
    <w:p w14:paraId="2AFA7F4C" w14:textId="77777777" w:rsidR="12BBAE1B" w:rsidRDefault="12BBAE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0F764783" w14:textId="77777777" w:rsidTr="12BBAE1B">
        <w:tc>
          <w:tcPr>
            <w:tcW w:w="1555" w:type="dxa"/>
            <w:vMerge w:val="restart"/>
          </w:tcPr>
          <w:p w14:paraId="16C6E90C" w14:textId="77777777" w:rsidR="00375B5B" w:rsidRDefault="00375B5B" w:rsidP="00375B5B">
            <w:pPr>
              <w:rPr>
                <w:b/>
                <w:bCs/>
              </w:rPr>
            </w:pPr>
            <w:r w:rsidRPr="12BBAE1B">
              <w:rPr>
                <w:b/>
                <w:bCs/>
              </w:rPr>
              <w:t>Test Case</w:t>
            </w:r>
          </w:p>
        </w:tc>
        <w:tc>
          <w:tcPr>
            <w:tcW w:w="7461" w:type="dxa"/>
          </w:tcPr>
          <w:p w14:paraId="16400C1F" w14:textId="70CDEB76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12BBAE1B" w14:paraId="79C65AA7" w14:textId="77777777" w:rsidTr="12BBAE1B">
        <w:tc>
          <w:tcPr>
            <w:tcW w:w="1555" w:type="dxa"/>
            <w:vMerge/>
          </w:tcPr>
          <w:p w14:paraId="543E6C52" w14:textId="77777777" w:rsidR="005170B2" w:rsidRDefault="005170B2"/>
        </w:tc>
        <w:tc>
          <w:tcPr>
            <w:tcW w:w="7461" w:type="dxa"/>
          </w:tcPr>
          <w:p w14:paraId="51871AF9" w14:textId="46EEFAAA" w:rsidR="12BBAE1B" w:rsidRDefault="12BBAE1B">
            <w:r>
              <w:t>Date/Time: 2.32am / 22.05.21</w:t>
            </w:r>
          </w:p>
        </w:tc>
      </w:tr>
      <w:tr w:rsidR="12BBAE1B" w14:paraId="67D27996" w14:textId="77777777" w:rsidTr="12BBAE1B">
        <w:tc>
          <w:tcPr>
            <w:tcW w:w="1555" w:type="dxa"/>
            <w:vMerge/>
          </w:tcPr>
          <w:p w14:paraId="6D19BF8F" w14:textId="77777777" w:rsidR="005170B2" w:rsidRDefault="005170B2"/>
        </w:tc>
        <w:tc>
          <w:tcPr>
            <w:tcW w:w="7461" w:type="dxa"/>
          </w:tcPr>
          <w:p w14:paraId="67F79271" w14:textId="7B0BEFCC" w:rsidR="12BBAE1B" w:rsidRDefault="12BBAE1B">
            <w:r>
              <w:t>Tester: Jigme</w:t>
            </w:r>
          </w:p>
        </w:tc>
      </w:tr>
      <w:tr w:rsidR="12BBAE1B" w14:paraId="550975B4" w14:textId="77777777" w:rsidTr="12BBAE1B">
        <w:tc>
          <w:tcPr>
            <w:tcW w:w="1555" w:type="dxa"/>
            <w:vMerge/>
          </w:tcPr>
          <w:p w14:paraId="12C22722" w14:textId="77777777" w:rsidR="005170B2" w:rsidRDefault="005170B2"/>
        </w:tc>
        <w:tc>
          <w:tcPr>
            <w:tcW w:w="7461" w:type="dxa"/>
          </w:tcPr>
          <w:p w14:paraId="59814194" w14:textId="1614CC5C" w:rsidR="12BBAE1B" w:rsidRDefault="12BBAE1B" w:rsidP="12BBAE1B">
            <w:r>
              <w:t>Errors/Bugs: No bugs or errors.</w:t>
            </w:r>
          </w:p>
        </w:tc>
      </w:tr>
      <w:tr w:rsidR="12BBAE1B" w14:paraId="26CF3632" w14:textId="77777777" w:rsidTr="12BBAE1B">
        <w:tc>
          <w:tcPr>
            <w:tcW w:w="1555" w:type="dxa"/>
            <w:vMerge/>
          </w:tcPr>
          <w:p w14:paraId="4FF55528" w14:textId="77777777" w:rsidR="005170B2" w:rsidRDefault="005170B2"/>
        </w:tc>
        <w:tc>
          <w:tcPr>
            <w:tcW w:w="7461" w:type="dxa"/>
          </w:tcPr>
          <w:p w14:paraId="033670AA" w14:textId="2CB8D48A" w:rsidR="12BBAE1B" w:rsidRDefault="12BBAE1B" w:rsidP="12BBAE1B">
            <w:r>
              <w:t>No of attempts: 3</w:t>
            </w:r>
          </w:p>
        </w:tc>
      </w:tr>
    </w:tbl>
    <w:p w14:paraId="10D28624" w14:textId="5C71C85F" w:rsidR="12BBAE1B" w:rsidRDefault="12BBAE1B" w:rsidP="12BBAE1B">
      <w:pPr>
        <w:rPr>
          <w:i/>
          <w:iCs/>
        </w:rPr>
      </w:pPr>
    </w:p>
    <w:p w14:paraId="5E91F676" w14:textId="6DA30038" w:rsidR="12BBAE1B" w:rsidRDefault="12BBAE1B" w:rsidP="12BBAE1B">
      <w:pPr>
        <w:rPr>
          <w:i/>
          <w:iCs/>
        </w:rPr>
      </w:pPr>
    </w:p>
    <w:p w14:paraId="7E8F51CF" w14:textId="787BEC31" w:rsidR="12BBAE1B" w:rsidRDefault="12BBAE1B" w:rsidP="12BBAE1B">
      <w:pPr>
        <w:rPr>
          <w:i/>
          <w:iCs/>
        </w:rPr>
      </w:pPr>
    </w:p>
    <w:p w14:paraId="783AAD69" w14:textId="6D3B57A4" w:rsidR="12BBAE1B" w:rsidRDefault="12BBAE1B" w:rsidP="12BBAE1B">
      <w:pPr>
        <w:rPr>
          <w:i/>
          <w:iCs/>
        </w:rPr>
      </w:pPr>
    </w:p>
    <w:p w14:paraId="3B47F4BF" w14:textId="19B2BB3E" w:rsidR="12BBAE1B" w:rsidRDefault="12BBAE1B" w:rsidP="12BBAE1B">
      <w:pPr>
        <w:rPr>
          <w:i/>
          <w:iCs/>
        </w:rPr>
      </w:pPr>
    </w:p>
    <w:p w14:paraId="3FF9C48D" w14:textId="0FABC571" w:rsidR="12BBAE1B" w:rsidRDefault="12BBAE1B" w:rsidP="12BBAE1B">
      <w:pPr>
        <w:rPr>
          <w:i/>
          <w:iCs/>
        </w:rPr>
      </w:pPr>
    </w:p>
    <w:p w14:paraId="27021B18" w14:textId="1E3DBAD2" w:rsidR="12BBAE1B" w:rsidRDefault="12BBAE1B" w:rsidP="12BBAE1B">
      <w:pPr>
        <w:rPr>
          <w:i/>
          <w:iCs/>
        </w:rPr>
      </w:pPr>
    </w:p>
    <w:p w14:paraId="115AD123" w14:textId="1636EAE8" w:rsidR="12BBAE1B" w:rsidRDefault="12BBAE1B" w:rsidP="12BBAE1B">
      <w:pPr>
        <w:rPr>
          <w:i/>
          <w:iCs/>
        </w:rPr>
      </w:pPr>
    </w:p>
    <w:p w14:paraId="646F7E3A" w14:textId="4902229F" w:rsidR="12BBAE1B" w:rsidRDefault="12BBAE1B" w:rsidP="12BBAE1B">
      <w:pPr>
        <w:rPr>
          <w:i/>
          <w:iCs/>
        </w:rPr>
      </w:pPr>
    </w:p>
    <w:p w14:paraId="0EAD7DB5" w14:textId="4BBC476F" w:rsidR="12BBAE1B" w:rsidRDefault="12BBAE1B" w:rsidP="12BBAE1B">
      <w:pPr>
        <w:rPr>
          <w:i/>
          <w:iCs/>
        </w:rPr>
      </w:pPr>
    </w:p>
    <w:p w14:paraId="68966614" w14:textId="0BE49B92" w:rsidR="12BBAE1B" w:rsidRDefault="12BBAE1B" w:rsidP="12BBAE1B">
      <w:pPr>
        <w:rPr>
          <w:i/>
          <w:iCs/>
        </w:rPr>
      </w:pPr>
    </w:p>
    <w:p w14:paraId="260478B2" w14:textId="6693A68F" w:rsidR="12BBAE1B" w:rsidRDefault="12BBAE1B" w:rsidP="12BBAE1B">
      <w:pPr>
        <w:rPr>
          <w:b/>
          <w:bCs/>
        </w:rPr>
      </w:pPr>
      <w:r w:rsidRPr="12BBAE1B">
        <w:rPr>
          <w:b/>
          <w:bCs/>
        </w:rPr>
        <w:t>User Story #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12BBAE1B" w14:paraId="1D1A87E1" w14:textId="77777777" w:rsidTr="12BBAE1B">
        <w:tc>
          <w:tcPr>
            <w:tcW w:w="9016" w:type="dxa"/>
          </w:tcPr>
          <w:p w14:paraId="7E260948" w14:textId="371BCBED" w:rsidR="12BBAE1B" w:rsidRDefault="12BBAE1B" w:rsidP="12BBAE1B">
            <w:pPr>
              <w:rPr>
                <w:i/>
                <w:iCs/>
              </w:rPr>
            </w:pPr>
            <w:r w:rsidRPr="12BBAE1B">
              <w:rPr>
                <w:i/>
                <w:iCs/>
              </w:rPr>
              <w:t>As an Admin user, I want to view all account requests from users so that I can accept or reject them.</w:t>
            </w:r>
          </w:p>
        </w:tc>
      </w:tr>
      <w:tr w:rsidR="12BBAE1B" w14:paraId="603F23A4" w14:textId="77777777" w:rsidTr="12BBAE1B">
        <w:tc>
          <w:tcPr>
            <w:tcW w:w="9016" w:type="dxa"/>
          </w:tcPr>
          <w:p w14:paraId="41A70BEC" w14:textId="7F7657B7" w:rsidR="12BBAE1B" w:rsidRDefault="12BBAE1B">
            <w:r>
              <w:t xml:space="preserve">Given that I am an </w:t>
            </w:r>
            <w:proofErr w:type="gramStart"/>
            <w:r>
              <w:t>Administrator</w:t>
            </w:r>
            <w:proofErr w:type="gramEnd"/>
          </w:p>
          <w:p w14:paraId="16CF3769" w14:textId="77777777" w:rsidR="12BBAE1B" w:rsidRDefault="12BBAE1B"/>
          <w:p w14:paraId="053C0846" w14:textId="3861CCFE" w:rsidR="12BBAE1B" w:rsidRDefault="12BBAE1B">
            <w:r>
              <w:t xml:space="preserve">When I click on “view all account requests” hyperlink on admin’s home page </w:t>
            </w:r>
          </w:p>
          <w:p w14:paraId="7D597471" w14:textId="5E7E0A5B" w:rsidR="12BBAE1B" w:rsidRDefault="12BBAE1B">
            <w:r>
              <w:t>And I click on one of the requests from the list on “</w:t>
            </w:r>
            <w:proofErr w:type="spellStart"/>
            <w:r>
              <w:t>viewAllRequests</w:t>
            </w:r>
            <w:proofErr w:type="spellEnd"/>
            <w:r>
              <w:t xml:space="preserve">” page and then click either “accept” or “reject” </w:t>
            </w:r>
            <w:proofErr w:type="gramStart"/>
            <w:r>
              <w:t>button</w:t>
            </w:r>
            <w:proofErr w:type="gramEnd"/>
            <w:r>
              <w:t xml:space="preserve"> </w:t>
            </w:r>
          </w:p>
          <w:p w14:paraId="39DA1D81" w14:textId="06C08A78" w:rsidR="12BBAE1B" w:rsidRDefault="12BBAE1B" w:rsidP="12BBAE1B"/>
          <w:p w14:paraId="304B321A" w14:textId="595F0FC1" w:rsidR="12BBAE1B" w:rsidRDefault="12BBAE1B" w:rsidP="12BBAE1B">
            <w:pPr>
              <w:spacing w:line="259" w:lineRule="auto"/>
            </w:pPr>
            <w:r>
              <w:t>Then the request is removed from list of requests and the new details are updated if accepted.</w:t>
            </w:r>
          </w:p>
        </w:tc>
      </w:tr>
    </w:tbl>
    <w:p w14:paraId="7E9B7E7A" w14:textId="77777777" w:rsidR="12BBAE1B" w:rsidRDefault="12BBAE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7CCE13A3" w14:textId="77777777" w:rsidTr="12BBAE1B">
        <w:tc>
          <w:tcPr>
            <w:tcW w:w="1555" w:type="dxa"/>
            <w:vMerge w:val="restart"/>
          </w:tcPr>
          <w:p w14:paraId="30655145" w14:textId="77777777" w:rsidR="00375B5B" w:rsidRDefault="00375B5B" w:rsidP="00375B5B">
            <w:pPr>
              <w:rPr>
                <w:b/>
                <w:bCs/>
              </w:rPr>
            </w:pPr>
            <w:r w:rsidRPr="12BBAE1B">
              <w:rPr>
                <w:b/>
                <w:bCs/>
              </w:rPr>
              <w:t>Test Case</w:t>
            </w:r>
          </w:p>
        </w:tc>
        <w:tc>
          <w:tcPr>
            <w:tcW w:w="7461" w:type="dxa"/>
          </w:tcPr>
          <w:p w14:paraId="5AC47A0C" w14:textId="250DC4E6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12BBAE1B" w14:paraId="61CEA8F8" w14:textId="77777777" w:rsidTr="12BBAE1B">
        <w:tc>
          <w:tcPr>
            <w:tcW w:w="1555" w:type="dxa"/>
            <w:vMerge/>
          </w:tcPr>
          <w:p w14:paraId="10BB2CAB" w14:textId="77777777" w:rsidR="005170B2" w:rsidRDefault="005170B2"/>
        </w:tc>
        <w:tc>
          <w:tcPr>
            <w:tcW w:w="7461" w:type="dxa"/>
          </w:tcPr>
          <w:p w14:paraId="302D7F19" w14:textId="46EEFAAA" w:rsidR="12BBAE1B" w:rsidRDefault="12BBAE1B">
            <w:r>
              <w:t>Date/Time: 2.32am / 22.05.21</w:t>
            </w:r>
          </w:p>
        </w:tc>
      </w:tr>
      <w:tr w:rsidR="12BBAE1B" w14:paraId="4D895490" w14:textId="77777777" w:rsidTr="12BBAE1B">
        <w:tc>
          <w:tcPr>
            <w:tcW w:w="1555" w:type="dxa"/>
            <w:vMerge/>
          </w:tcPr>
          <w:p w14:paraId="19B5A6E3" w14:textId="77777777" w:rsidR="005170B2" w:rsidRDefault="005170B2"/>
        </w:tc>
        <w:tc>
          <w:tcPr>
            <w:tcW w:w="7461" w:type="dxa"/>
          </w:tcPr>
          <w:p w14:paraId="6BE61CBB" w14:textId="7B0BEFCC" w:rsidR="12BBAE1B" w:rsidRDefault="12BBAE1B">
            <w:r>
              <w:t>Tester: Jigme</w:t>
            </w:r>
          </w:p>
        </w:tc>
      </w:tr>
      <w:tr w:rsidR="12BBAE1B" w14:paraId="5636D749" w14:textId="77777777" w:rsidTr="12BBAE1B">
        <w:tc>
          <w:tcPr>
            <w:tcW w:w="1555" w:type="dxa"/>
            <w:vMerge/>
          </w:tcPr>
          <w:p w14:paraId="20F827E2" w14:textId="77777777" w:rsidR="005170B2" w:rsidRDefault="005170B2"/>
        </w:tc>
        <w:tc>
          <w:tcPr>
            <w:tcW w:w="7461" w:type="dxa"/>
          </w:tcPr>
          <w:p w14:paraId="3CFFECEC" w14:textId="1614CC5C" w:rsidR="12BBAE1B" w:rsidRDefault="12BBAE1B" w:rsidP="12BBAE1B">
            <w:r>
              <w:t>Errors/Bugs: No bugs or errors.</w:t>
            </w:r>
          </w:p>
        </w:tc>
      </w:tr>
      <w:tr w:rsidR="12BBAE1B" w14:paraId="01BEC70E" w14:textId="77777777" w:rsidTr="12BBAE1B">
        <w:tc>
          <w:tcPr>
            <w:tcW w:w="1555" w:type="dxa"/>
            <w:vMerge/>
          </w:tcPr>
          <w:p w14:paraId="7E9FA906" w14:textId="77777777" w:rsidR="005170B2" w:rsidRDefault="005170B2"/>
        </w:tc>
        <w:tc>
          <w:tcPr>
            <w:tcW w:w="7461" w:type="dxa"/>
          </w:tcPr>
          <w:p w14:paraId="29C662ED" w14:textId="3DDA6459" w:rsidR="12BBAE1B" w:rsidRDefault="12BBAE1B" w:rsidP="12BBAE1B">
            <w:r>
              <w:t>No of attempts: 3</w:t>
            </w:r>
          </w:p>
        </w:tc>
      </w:tr>
    </w:tbl>
    <w:p w14:paraId="36C45AF7" w14:textId="7947072A" w:rsidR="12BBAE1B" w:rsidRDefault="12BBAE1B" w:rsidP="12BBAE1B">
      <w:pPr>
        <w:rPr>
          <w:i/>
          <w:iCs/>
        </w:rPr>
      </w:pPr>
    </w:p>
    <w:p w14:paraId="1F38751E" w14:textId="5FA72ACC" w:rsidR="12BBAE1B" w:rsidRDefault="12BBAE1B" w:rsidP="12BBAE1B">
      <w:pPr>
        <w:rPr>
          <w:i/>
          <w:iCs/>
        </w:rPr>
      </w:pPr>
    </w:p>
    <w:p w14:paraId="4BD6FF09" w14:textId="0A681A6D" w:rsidR="12BBAE1B" w:rsidRDefault="12BBAE1B" w:rsidP="12BBAE1B">
      <w:pPr>
        <w:rPr>
          <w:b/>
          <w:bCs/>
        </w:rPr>
      </w:pPr>
      <w:r w:rsidRPr="12BBAE1B">
        <w:rPr>
          <w:b/>
          <w:bCs/>
        </w:rPr>
        <w:t>User Story #8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12BBAE1B" w14:paraId="48673D0B" w14:textId="77777777" w:rsidTr="12BBAE1B">
        <w:tc>
          <w:tcPr>
            <w:tcW w:w="9016" w:type="dxa"/>
          </w:tcPr>
          <w:p w14:paraId="6B0289E0" w14:textId="2D7B814C" w:rsidR="12BBAE1B" w:rsidRDefault="12BBAE1B" w:rsidP="12BBAE1B">
            <w:pPr>
              <w:rPr>
                <w:i/>
                <w:iCs/>
              </w:rPr>
            </w:pPr>
            <w:r w:rsidRPr="12BBAE1B">
              <w:rPr>
                <w:i/>
                <w:iCs/>
              </w:rPr>
              <w:t>As an Admin user, I want to accept/reject shows so that they are visible/not visible to other users</w:t>
            </w:r>
          </w:p>
        </w:tc>
      </w:tr>
      <w:tr w:rsidR="12BBAE1B" w14:paraId="7A7BCBDF" w14:textId="77777777" w:rsidTr="12BBAE1B">
        <w:tc>
          <w:tcPr>
            <w:tcW w:w="9016" w:type="dxa"/>
          </w:tcPr>
          <w:p w14:paraId="111ADE2F" w14:textId="7F7657B7" w:rsidR="12BBAE1B" w:rsidRDefault="12BBAE1B">
            <w:r>
              <w:t xml:space="preserve">Given that I am an </w:t>
            </w:r>
            <w:proofErr w:type="gramStart"/>
            <w:r>
              <w:t>Administrator</w:t>
            </w:r>
            <w:proofErr w:type="gramEnd"/>
          </w:p>
          <w:p w14:paraId="75FF055E" w14:textId="77777777" w:rsidR="12BBAE1B" w:rsidRDefault="12BBAE1B"/>
          <w:p w14:paraId="5094154E" w14:textId="7F7181B0" w:rsidR="12BBAE1B" w:rsidRDefault="12BBAE1B">
            <w:r>
              <w:t xml:space="preserve">When I toggle the status between “visible”, “suspended” or “rejected” in the status dropdown menu and submit by clicking the “Edit Show Status” button </w:t>
            </w:r>
          </w:p>
          <w:p w14:paraId="1F83A8C3" w14:textId="06C08A78" w:rsidR="12BBAE1B" w:rsidRDefault="12BBAE1B" w:rsidP="12BBAE1B"/>
          <w:p w14:paraId="42345C7D" w14:textId="5312222F" w:rsidR="12BBAE1B" w:rsidRDefault="12BBAE1B" w:rsidP="12BBAE1B">
            <w:pPr>
              <w:spacing w:line="259" w:lineRule="auto"/>
            </w:pPr>
            <w:r>
              <w:t>Then the show is publicly visible for status “visible” and hidden if status “suspended” or “rejected” were selected</w:t>
            </w:r>
          </w:p>
        </w:tc>
      </w:tr>
    </w:tbl>
    <w:p w14:paraId="39023639" w14:textId="77777777" w:rsidR="12BBAE1B" w:rsidRDefault="12BBAE1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7461"/>
      </w:tblGrid>
      <w:tr w:rsidR="00375B5B" w14:paraId="38C08BA5" w14:textId="77777777" w:rsidTr="12BBAE1B">
        <w:tc>
          <w:tcPr>
            <w:tcW w:w="1555" w:type="dxa"/>
            <w:vMerge w:val="restart"/>
          </w:tcPr>
          <w:p w14:paraId="60CEAE38" w14:textId="77777777" w:rsidR="00375B5B" w:rsidRDefault="00375B5B" w:rsidP="00375B5B">
            <w:pPr>
              <w:rPr>
                <w:b/>
                <w:bCs/>
              </w:rPr>
            </w:pPr>
            <w:r w:rsidRPr="12BBAE1B">
              <w:rPr>
                <w:b/>
                <w:bCs/>
              </w:rPr>
              <w:t>Test Case</w:t>
            </w:r>
          </w:p>
        </w:tc>
        <w:tc>
          <w:tcPr>
            <w:tcW w:w="7461" w:type="dxa"/>
          </w:tcPr>
          <w:p w14:paraId="711BF570" w14:textId="37FAA2DC" w:rsidR="00375B5B" w:rsidRDefault="00375B5B" w:rsidP="00375B5B">
            <w:r>
              <w:t xml:space="preserve">Browser: chrome, </w:t>
            </w:r>
            <w:proofErr w:type="spellStart"/>
            <w:r>
              <w:t>firefox</w:t>
            </w:r>
            <w:proofErr w:type="spellEnd"/>
            <w:r>
              <w:t>, safari</w:t>
            </w:r>
          </w:p>
        </w:tc>
      </w:tr>
      <w:tr w:rsidR="12BBAE1B" w14:paraId="08F2865F" w14:textId="77777777" w:rsidTr="12BBAE1B">
        <w:tc>
          <w:tcPr>
            <w:tcW w:w="1555" w:type="dxa"/>
            <w:vMerge/>
          </w:tcPr>
          <w:p w14:paraId="0E02AFBF" w14:textId="77777777" w:rsidR="005170B2" w:rsidRDefault="005170B2"/>
        </w:tc>
        <w:tc>
          <w:tcPr>
            <w:tcW w:w="7461" w:type="dxa"/>
          </w:tcPr>
          <w:p w14:paraId="4F64BB43" w14:textId="46EEFAAA" w:rsidR="12BBAE1B" w:rsidRDefault="12BBAE1B">
            <w:r>
              <w:t>Date/Time: 2.32am / 22.05.21</w:t>
            </w:r>
          </w:p>
        </w:tc>
      </w:tr>
      <w:tr w:rsidR="12BBAE1B" w14:paraId="3AFEB39B" w14:textId="77777777" w:rsidTr="12BBAE1B">
        <w:tc>
          <w:tcPr>
            <w:tcW w:w="1555" w:type="dxa"/>
            <w:vMerge/>
          </w:tcPr>
          <w:p w14:paraId="3B933322" w14:textId="77777777" w:rsidR="005170B2" w:rsidRDefault="005170B2"/>
        </w:tc>
        <w:tc>
          <w:tcPr>
            <w:tcW w:w="7461" w:type="dxa"/>
          </w:tcPr>
          <w:p w14:paraId="0A679AD8" w14:textId="7B0BEFCC" w:rsidR="12BBAE1B" w:rsidRDefault="12BBAE1B">
            <w:r>
              <w:t>Tester: Jigme</w:t>
            </w:r>
          </w:p>
        </w:tc>
      </w:tr>
      <w:tr w:rsidR="12BBAE1B" w14:paraId="2117BB8C" w14:textId="77777777" w:rsidTr="12BBAE1B">
        <w:tc>
          <w:tcPr>
            <w:tcW w:w="1555" w:type="dxa"/>
            <w:vMerge/>
          </w:tcPr>
          <w:p w14:paraId="4496E094" w14:textId="77777777" w:rsidR="005170B2" w:rsidRDefault="005170B2"/>
        </w:tc>
        <w:tc>
          <w:tcPr>
            <w:tcW w:w="7461" w:type="dxa"/>
          </w:tcPr>
          <w:p w14:paraId="352DAF06" w14:textId="1614CC5C" w:rsidR="12BBAE1B" w:rsidRDefault="12BBAE1B" w:rsidP="12BBAE1B">
            <w:r>
              <w:t>Errors/Bugs: No bugs or errors.</w:t>
            </w:r>
          </w:p>
        </w:tc>
      </w:tr>
      <w:tr w:rsidR="12BBAE1B" w14:paraId="2CC64844" w14:textId="77777777" w:rsidTr="12BBAE1B">
        <w:tc>
          <w:tcPr>
            <w:tcW w:w="1555" w:type="dxa"/>
            <w:vMerge/>
          </w:tcPr>
          <w:p w14:paraId="2AEEC486" w14:textId="77777777" w:rsidR="005170B2" w:rsidRDefault="005170B2"/>
        </w:tc>
        <w:tc>
          <w:tcPr>
            <w:tcW w:w="7461" w:type="dxa"/>
          </w:tcPr>
          <w:p w14:paraId="78C60F28" w14:textId="56BD530A" w:rsidR="12BBAE1B" w:rsidRDefault="12BBAE1B" w:rsidP="12BBAE1B">
            <w:r>
              <w:t>No of attempts: 6</w:t>
            </w:r>
          </w:p>
        </w:tc>
      </w:tr>
    </w:tbl>
    <w:p w14:paraId="4E3A56C3" w14:textId="7947072A" w:rsidR="12BBAE1B" w:rsidRDefault="12BBAE1B" w:rsidP="12BBAE1B">
      <w:pPr>
        <w:rPr>
          <w:i/>
          <w:iCs/>
        </w:rPr>
      </w:pPr>
    </w:p>
    <w:p w14:paraId="2302187C" w14:textId="0CB20645" w:rsidR="12BBAE1B" w:rsidRDefault="12BBAE1B" w:rsidP="12BBAE1B">
      <w:pPr>
        <w:rPr>
          <w:i/>
          <w:iCs/>
        </w:rPr>
      </w:pPr>
    </w:p>
    <w:sectPr w:rsidR="12BBAE1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2B7E8A"/>
    <w:multiLevelType w:val="hybridMultilevel"/>
    <w:tmpl w:val="8E60948E"/>
    <w:lvl w:ilvl="0" w:tplc="EC30AE9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yNjQytzQ3M7EwsDRW0lEKTi0uzszPAykwrAUAE590KywAAAA="/>
  </w:docVars>
  <w:rsids>
    <w:rsidRoot w:val="001F1CB4"/>
    <w:rsid w:val="00012E72"/>
    <w:rsid w:val="0003070B"/>
    <w:rsid w:val="00065BFC"/>
    <w:rsid w:val="00101AC5"/>
    <w:rsid w:val="0016634E"/>
    <w:rsid w:val="00195ECA"/>
    <w:rsid w:val="001C1A54"/>
    <w:rsid w:val="001C1D18"/>
    <w:rsid w:val="001C5F37"/>
    <w:rsid w:val="001C7F87"/>
    <w:rsid w:val="001D0B11"/>
    <w:rsid w:val="001E5225"/>
    <w:rsid w:val="001E5878"/>
    <w:rsid w:val="001F1CB4"/>
    <w:rsid w:val="001F3BE0"/>
    <w:rsid w:val="001F68D3"/>
    <w:rsid w:val="00214041"/>
    <w:rsid w:val="002254B0"/>
    <w:rsid w:val="002D2407"/>
    <w:rsid w:val="002D6123"/>
    <w:rsid w:val="002E2558"/>
    <w:rsid w:val="00375B5B"/>
    <w:rsid w:val="0041574D"/>
    <w:rsid w:val="0045237B"/>
    <w:rsid w:val="00515FE3"/>
    <w:rsid w:val="005170B2"/>
    <w:rsid w:val="005A7959"/>
    <w:rsid w:val="005C0AD7"/>
    <w:rsid w:val="005F5D47"/>
    <w:rsid w:val="006B266A"/>
    <w:rsid w:val="006B6F96"/>
    <w:rsid w:val="007019CB"/>
    <w:rsid w:val="00740401"/>
    <w:rsid w:val="00762558"/>
    <w:rsid w:val="00762FDD"/>
    <w:rsid w:val="00783EE6"/>
    <w:rsid w:val="007A01B3"/>
    <w:rsid w:val="007A5C6D"/>
    <w:rsid w:val="007F0CAD"/>
    <w:rsid w:val="00807F6C"/>
    <w:rsid w:val="00893170"/>
    <w:rsid w:val="008C71BA"/>
    <w:rsid w:val="00935632"/>
    <w:rsid w:val="00946000"/>
    <w:rsid w:val="00955051"/>
    <w:rsid w:val="0097524E"/>
    <w:rsid w:val="00977795"/>
    <w:rsid w:val="009D1B26"/>
    <w:rsid w:val="00A233F1"/>
    <w:rsid w:val="00A255D1"/>
    <w:rsid w:val="00A3054B"/>
    <w:rsid w:val="00AF6854"/>
    <w:rsid w:val="00B1337B"/>
    <w:rsid w:val="00B71778"/>
    <w:rsid w:val="00BB39B7"/>
    <w:rsid w:val="00BD0163"/>
    <w:rsid w:val="00BD0D4E"/>
    <w:rsid w:val="00BE0A74"/>
    <w:rsid w:val="00C2444F"/>
    <w:rsid w:val="00C9226C"/>
    <w:rsid w:val="00CA507F"/>
    <w:rsid w:val="00D25824"/>
    <w:rsid w:val="00D530EB"/>
    <w:rsid w:val="00D55A30"/>
    <w:rsid w:val="00D72C93"/>
    <w:rsid w:val="00DA66FC"/>
    <w:rsid w:val="00DB3079"/>
    <w:rsid w:val="00DF3A47"/>
    <w:rsid w:val="00E65BCE"/>
    <w:rsid w:val="00E77742"/>
    <w:rsid w:val="00E841AC"/>
    <w:rsid w:val="00EA12CA"/>
    <w:rsid w:val="00F23530"/>
    <w:rsid w:val="00F9492A"/>
    <w:rsid w:val="00FE5A41"/>
    <w:rsid w:val="12BBAE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35EB"/>
  <w15:chartTrackingRefBased/>
  <w15:docId w15:val="{9E6D21B3-7C0A-47D2-B219-F033D1B1C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1C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1C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90</Words>
  <Characters>3937</Characters>
  <Application>Microsoft Office Word</Application>
  <DocSecurity>0</DocSecurity>
  <Lines>32</Lines>
  <Paragraphs>9</Paragraphs>
  <ScaleCrop>false</ScaleCrop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na Vidoni</dc:creator>
  <cp:keywords/>
  <dc:description/>
  <cp:lastModifiedBy>Fraser Green</cp:lastModifiedBy>
  <cp:revision>73</cp:revision>
  <dcterms:created xsi:type="dcterms:W3CDTF">2021-05-21T14:26:00Z</dcterms:created>
  <dcterms:modified xsi:type="dcterms:W3CDTF">2021-05-23T10:05:00Z</dcterms:modified>
</cp:coreProperties>
</file>